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5E3A4E" w14:textId="77777777" w:rsidR="00287C29" w:rsidRPr="00FD2900" w:rsidRDefault="00287C29" w:rsidP="00287C29">
      <w:pPr>
        <w:rPr>
          <w:b/>
          <w:i/>
          <w:sz w:val="18"/>
          <w:szCs w:val="18"/>
        </w:rPr>
      </w:pPr>
    </w:p>
    <w:p w14:paraId="58EF7EA7" w14:textId="77777777" w:rsidR="00287C29" w:rsidRPr="00FD2900" w:rsidRDefault="00287C29" w:rsidP="00287C29">
      <w:pPr>
        <w:ind w:left="-70"/>
        <w:jc w:val="center"/>
        <w:rPr>
          <w:b/>
          <w:sz w:val="18"/>
          <w:szCs w:val="18"/>
        </w:rPr>
      </w:pPr>
      <w:r w:rsidRPr="00FD2900">
        <w:rPr>
          <w:b/>
          <w:sz w:val="18"/>
          <w:szCs w:val="18"/>
        </w:rPr>
        <w:t xml:space="preserve">BATI DİL. VE ED. BÖLÜMÜ </w:t>
      </w:r>
      <w:r w:rsidR="009D611C" w:rsidRPr="00FD2900">
        <w:rPr>
          <w:b/>
          <w:sz w:val="18"/>
          <w:szCs w:val="18"/>
        </w:rPr>
        <w:t>İNGİLİZ</w:t>
      </w:r>
      <w:r w:rsidRPr="00FD2900">
        <w:rPr>
          <w:b/>
          <w:sz w:val="18"/>
          <w:szCs w:val="18"/>
        </w:rPr>
        <w:t xml:space="preserve"> DİLİ VE EDEBİYATI ANABİLİM DALI </w:t>
      </w:r>
    </w:p>
    <w:p w14:paraId="068200AB" w14:textId="1E51BF87" w:rsidR="00287C29" w:rsidRPr="001C3877" w:rsidRDefault="00A71E8B" w:rsidP="001C3877">
      <w:pPr>
        <w:ind w:left="-70"/>
        <w:jc w:val="center"/>
        <w:rPr>
          <w:b/>
          <w:sz w:val="18"/>
          <w:szCs w:val="18"/>
        </w:rPr>
      </w:pPr>
      <w:r w:rsidRPr="00FD2900">
        <w:rPr>
          <w:b/>
          <w:sz w:val="18"/>
          <w:szCs w:val="18"/>
        </w:rPr>
        <w:t>202</w:t>
      </w:r>
      <w:r w:rsidR="00063C74">
        <w:rPr>
          <w:b/>
          <w:sz w:val="18"/>
          <w:szCs w:val="18"/>
        </w:rPr>
        <w:t>3</w:t>
      </w:r>
      <w:r w:rsidRPr="00FD2900">
        <w:rPr>
          <w:b/>
          <w:sz w:val="18"/>
          <w:szCs w:val="18"/>
        </w:rPr>
        <w:t>-202</w:t>
      </w:r>
      <w:r w:rsidR="00063C74">
        <w:rPr>
          <w:b/>
          <w:sz w:val="18"/>
          <w:szCs w:val="18"/>
        </w:rPr>
        <w:t>4</w:t>
      </w:r>
      <w:r w:rsidR="00287C29" w:rsidRPr="00FD2900">
        <w:rPr>
          <w:b/>
          <w:sz w:val="18"/>
          <w:szCs w:val="18"/>
        </w:rPr>
        <w:t xml:space="preserve"> EĞİTİM</w:t>
      </w:r>
      <w:r w:rsidR="00705208" w:rsidRPr="00FD2900">
        <w:rPr>
          <w:b/>
          <w:sz w:val="18"/>
          <w:szCs w:val="18"/>
        </w:rPr>
        <w:t xml:space="preserve">-ÖĞRETİM YILI </w:t>
      </w:r>
      <w:r w:rsidR="006A7C79">
        <w:rPr>
          <w:b/>
          <w:sz w:val="18"/>
          <w:szCs w:val="18"/>
        </w:rPr>
        <w:t xml:space="preserve">BAHAR </w:t>
      </w:r>
      <w:r w:rsidR="00705208" w:rsidRPr="00FD2900">
        <w:rPr>
          <w:b/>
          <w:sz w:val="18"/>
          <w:szCs w:val="18"/>
        </w:rPr>
        <w:t xml:space="preserve">YARIYILI </w:t>
      </w:r>
      <w:r w:rsidR="00063C74">
        <w:rPr>
          <w:b/>
          <w:sz w:val="18"/>
          <w:szCs w:val="18"/>
        </w:rPr>
        <w:t>ARA SINAV</w:t>
      </w:r>
      <w:r w:rsidR="00287C29" w:rsidRPr="00FD2900">
        <w:rPr>
          <w:b/>
          <w:sz w:val="18"/>
          <w:szCs w:val="18"/>
        </w:rPr>
        <w:t xml:space="preserve"> PROGRAMI </w:t>
      </w:r>
    </w:p>
    <w:tbl>
      <w:tblPr>
        <w:tblW w:w="11013" w:type="dxa"/>
        <w:tblInd w:w="-8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4"/>
        <w:gridCol w:w="3178"/>
        <w:gridCol w:w="1560"/>
        <w:gridCol w:w="1185"/>
        <w:gridCol w:w="1224"/>
        <w:gridCol w:w="1386"/>
        <w:gridCol w:w="2016"/>
      </w:tblGrid>
      <w:tr w:rsidR="00B2656B" w:rsidRPr="00FD2900" w14:paraId="07535B7F" w14:textId="25E1CFED" w:rsidTr="00CA60A7">
        <w:trPr>
          <w:trHeight w:val="308"/>
        </w:trPr>
        <w:tc>
          <w:tcPr>
            <w:tcW w:w="464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</w:tcPr>
          <w:p w14:paraId="446052EC" w14:textId="77777777" w:rsidR="00B2656B" w:rsidRPr="00FD2900" w:rsidRDefault="00B2656B" w:rsidP="008676C4">
            <w:pPr>
              <w:pStyle w:val="Balk3"/>
              <w:rPr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E5A076B" w14:textId="77777777" w:rsidR="00B2656B" w:rsidRPr="00FD2900" w:rsidRDefault="00B2656B" w:rsidP="008676C4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FD2900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EDB6BFD" w14:textId="77777777" w:rsidR="00B2656B" w:rsidRPr="00FD2900" w:rsidRDefault="00B2656B" w:rsidP="008676C4">
            <w:pPr>
              <w:ind w:left="-78" w:right="-70"/>
              <w:jc w:val="center"/>
              <w:rPr>
                <w:b/>
                <w:bCs/>
                <w:sz w:val="18"/>
                <w:szCs w:val="18"/>
              </w:rPr>
            </w:pPr>
            <w:r w:rsidRPr="00FD2900">
              <w:rPr>
                <w:b/>
                <w:bCs/>
                <w:sz w:val="18"/>
                <w:szCs w:val="18"/>
              </w:rPr>
              <w:t xml:space="preserve">DERS SORUMLUSU 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2CA93C3" w14:textId="77777777" w:rsidR="00B2656B" w:rsidRPr="00FD2900" w:rsidRDefault="00B2656B" w:rsidP="008676C4">
            <w:pPr>
              <w:pStyle w:val="Balk1"/>
              <w:rPr>
                <w:sz w:val="18"/>
                <w:szCs w:val="18"/>
              </w:rPr>
            </w:pPr>
            <w:r w:rsidRPr="00FD2900">
              <w:rPr>
                <w:sz w:val="18"/>
                <w:szCs w:val="18"/>
              </w:rPr>
              <w:t>SINAV SAAT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0938B4A" w14:textId="537996A0" w:rsidR="00B2656B" w:rsidRPr="00FD2900" w:rsidRDefault="00B2656B" w:rsidP="008676C4">
            <w:pPr>
              <w:jc w:val="center"/>
              <w:rPr>
                <w:b/>
                <w:bCs/>
                <w:sz w:val="18"/>
                <w:szCs w:val="18"/>
              </w:rPr>
            </w:pPr>
            <w:r w:rsidRPr="00FD2900">
              <w:rPr>
                <w:b/>
                <w:bCs/>
                <w:sz w:val="18"/>
                <w:szCs w:val="18"/>
              </w:rPr>
              <w:t>SINAV TARİHİ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53800A" w14:textId="0AE98ABE" w:rsidR="00B2656B" w:rsidRPr="00FD2900" w:rsidRDefault="00B2656B" w:rsidP="00B2656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2F28E16" w14:textId="144C9490" w:rsidR="00B2656B" w:rsidRPr="00B2656B" w:rsidRDefault="00B2656B" w:rsidP="00B2656B">
            <w:pPr>
              <w:jc w:val="center"/>
              <w:rPr>
                <w:b/>
                <w:bCs/>
                <w:sz w:val="16"/>
                <w:szCs w:val="16"/>
              </w:rPr>
            </w:pPr>
            <w:r w:rsidRPr="00B2656B">
              <w:rPr>
                <w:b/>
                <w:bCs/>
                <w:sz w:val="16"/>
                <w:szCs w:val="16"/>
              </w:rPr>
              <w:t>GÖZETMENLER</w:t>
            </w:r>
          </w:p>
        </w:tc>
      </w:tr>
      <w:tr w:rsidR="00CA60A7" w:rsidRPr="00FD2900" w14:paraId="49B3E92A" w14:textId="0E41DDC7" w:rsidTr="00CA60A7">
        <w:trPr>
          <w:cantSplit/>
          <w:trHeight w:hRule="exact" w:val="291"/>
        </w:trPr>
        <w:tc>
          <w:tcPr>
            <w:tcW w:w="464" w:type="dxa"/>
            <w:vMerge w:val="restart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</w:tcPr>
          <w:p w14:paraId="23E9C0CD" w14:textId="77777777" w:rsidR="00CA60A7" w:rsidRPr="00FD2900" w:rsidRDefault="00CA60A7" w:rsidP="00923BC7">
            <w:pPr>
              <w:rPr>
                <w:b/>
                <w:bCs/>
                <w:sz w:val="18"/>
                <w:szCs w:val="18"/>
              </w:rPr>
            </w:pPr>
          </w:p>
          <w:p w14:paraId="59962BA6" w14:textId="77777777" w:rsidR="00CA60A7" w:rsidRPr="00FD2900" w:rsidRDefault="00CA60A7" w:rsidP="002E160D">
            <w:pPr>
              <w:rPr>
                <w:b/>
                <w:bCs/>
                <w:sz w:val="18"/>
                <w:szCs w:val="18"/>
              </w:rPr>
            </w:pPr>
            <w:r w:rsidRPr="00FD2900">
              <w:rPr>
                <w:b/>
                <w:bCs/>
                <w:sz w:val="18"/>
                <w:szCs w:val="18"/>
              </w:rPr>
              <w:t>1.</w:t>
            </w:r>
          </w:p>
          <w:p w14:paraId="71155B77" w14:textId="77777777" w:rsidR="00CA60A7" w:rsidRPr="00FD2900" w:rsidRDefault="00CA60A7" w:rsidP="002E160D">
            <w:pPr>
              <w:rPr>
                <w:b/>
                <w:bCs/>
                <w:sz w:val="18"/>
                <w:szCs w:val="18"/>
              </w:rPr>
            </w:pPr>
          </w:p>
          <w:p w14:paraId="1A6C88E7" w14:textId="77777777" w:rsidR="00CA60A7" w:rsidRDefault="00CA60A7" w:rsidP="002E160D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</w:t>
            </w:r>
          </w:p>
          <w:p w14:paraId="59852BC0" w14:textId="77777777" w:rsidR="00CA60A7" w:rsidRDefault="00CA60A7" w:rsidP="002E160D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I</w:t>
            </w:r>
          </w:p>
          <w:p w14:paraId="65AD2B35" w14:textId="77777777" w:rsidR="00CA60A7" w:rsidRDefault="00CA60A7" w:rsidP="002E160D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N</w:t>
            </w:r>
          </w:p>
          <w:p w14:paraId="1721DE81" w14:textId="77777777" w:rsidR="00CA60A7" w:rsidRDefault="00CA60A7" w:rsidP="002E160D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I</w:t>
            </w:r>
          </w:p>
          <w:p w14:paraId="5CB1F9BE" w14:textId="77777777" w:rsidR="00CA60A7" w:rsidRPr="00FD2900" w:rsidRDefault="00CA60A7" w:rsidP="002E160D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F</w:t>
            </w:r>
          </w:p>
          <w:p w14:paraId="74DD2309" w14:textId="6295F665" w:rsidR="00CA60A7" w:rsidRDefault="00CA60A7" w:rsidP="00AB7A28">
            <w:pPr>
              <w:rPr>
                <w:b/>
                <w:sz w:val="18"/>
                <w:szCs w:val="18"/>
              </w:rPr>
            </w:pPr>
          </w:p>
          <w:p w14:paraId="5B62CE1A" w14:textId="0961BB75" w:rsidR="00CA60A7" w:rsidRPr="00FD2900" w:rsidRDefault="00CA60A7" w:rsidP="00AB7A28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889AE9B" w14:textId="127A3406" w:rsidR="00CA60A7" w:rsidRPr="00261AAB" w:rsidRDefault="006A7C79" w:rsidP="001E18C9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İDE 1102</w:t>
            </w:r>
            <w:r w:rsidR="00CA60A7" w:rsidRPr="00261AAB">
              <w:rPr>
                <w:bCs/>
                <w:sz w:val="18"/>
                <w:szCs w:val="18"/>
              </w:rPr>
              <w:t xml:space="preserve"> ING. ED. ARAŞ.</w:t>
            </w:r>
            <w:r w:rsidR="00CA60A7">
              <w:rPr>
                <w:bCs/>
                <w:sz w:val="18"/>
                <w:szCs w:val="18"/>
              </w:rPr>
              <w:t xml:space="preserve"> I</w:t>
            </w:r>
            <w:r>
              <w:rPr>
                <w:bCs/>
                <w:sz w:val="18"/>
                <w:szCs w:val="18"/>
              </w:rPr>
              <w:t>I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4FC777A" w14:textId="0DBEF430" w:rsidR="00CA60A7" w:rsidRPr="00261AAB" w:rsidRDefault="00CA60A7" w:rsidP="001E18C9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S. ARIKAN</w:t>
            </w: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  <w:vAlign w:val="center"/>
          </w:tcPr>
          <w:p w14:paraId="7480773B" w14:textId="0BEE7B85" w:rsidR="00CA60A7" w:rsidRPr="00261AAB" w:rsidRDefault="001A18F9" w:rsidP="001E18C9">
            <w:pPr>
              <w:ind w:left="20"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  <w:r w:rsidR="00F67FD5">
              <w:rPr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14:paraId="7F6B128F" w14:textId="0F7E7CC8" w:rsidR="00CA60A7" w:rsidRPr="00261AAB" w:rsidRDefault="001A18F9" w:rsidP="001E18C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.04</w:t>
            </w:r>
            <w:r w:rsidR="005E1923">
              <w:rPr>
                <w:sz w:val="18"/>
                <w:szCs w:val="18"/>
              </w:rPr>
              <w:t>.202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149A719D" w14:textId="56646481" w:rsidR="00CA60A7" w:rsidRDefault="00691B6E" w:rsidP="001E18C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/D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0FE5D178" w14:textId="5E42A145" w:rsidR="00CA60A7" w:rsidRPr="009A4CF6" w:rsidRDefault="009A4CF6" w:rsidP="00630151">
            <w:pPr>
              <w:jc w:val="center"/>
              <w:rPr>
                <w:sz w:val="18"/>
                <w:szCs w:val="18"/>
              </w:rPr>
            </w:pPr>
            <w:r w:rsidRPr="009A4CF6">
              <w:rPr>
                <w:sz w:val="18"/>
                <w:szCs w:val="18"/>
              </w:rPr>
              <w:t>A.</w:t>
            </w:r>
            <w:r w:rsidR="00F67FD5" w:rsidRPr="009A4CF6">
              <w:rPr>
                <w:sz w:val="18"/>
                <w:szCs w:val="18"/>
              </w:rPr>
              <w:t>VARGÜN</w:t>
            </w:r>
            <w:r w:rsidR="00691B6E">
              <w:rPr>
                <w:sz w:val="18"/>
                <w:szCs w:val="18"/>
              </w:rPr>
              <w:t>-</w:t>
            </w:r>
            <w:r w:rsidR="00630151">
              <w:rPr>
                <w:sz w:val="18"/>
                <w:szCs w:val="18"/>
              </w:rPr>
              <w:t>T. ÇETİN</w:t>
            </w:r>
          </w:p>
        </w:tc>
      </w:tr>
      <w:tr w:rsidR="00CA60A7" w:rsidRPr="00FD2900" w14:paraId="38791812" w14:textId="7EA1A894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1604DBC8" w14:textId="4BDC99C0" w:rsidR="00CA60A7" w:rsidRPr="00FD2900" w:rsidRDefault="00CA60A7" w:rsidP="00AB7A28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370543B" w14:textId="73EF8E7B" w:rsidR="00CA60A7" w:rsidRPr="00261AAB" w:rsidRDefault="00CA60A7" w:rsidP="00F120E0">
            <w:pPr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IDE 10</w:t>
            </w:r>
            <w:r>
              <w:rPr>
                <w:bCs/>
                <w:sz w:val="18"/>
                <w:szCs w:val="18"/>
              </w:rPr>
              <w:t>0</w:t>
            </w:r>
            <w:r w:rsidR="00F120E0">
              <w:rPr>
                <w:bCs/>
                <w:sz w:val="18"/>
                <w:szCs w:val="18"/>
              </w:rPr>
              <w:t>4 KLASİK EDEBİYAT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14:paraId="175C4DB4" w14:textId="3689BAAA" w:rsidR="00CA60A7" w:rsidRPr="00261AAB" w:rsidRDefault="00CA60A7" w:rsidP="001E18C9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G. TUĞA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right w:val="single" w:sz="2" w:space="0" w:color="auto"/>
            </w:tcBorders>
          </w:tcPr>
          <w:p w14:paraId="4B1DA5F1" w14:textId="0494EB0A" w:rsidR="00CA60A7" w:rsidRPr="00261AAB" w:rsidRDefault="001472B9" w:rsidP="00AD77FE">
            <w:pPr>
              <w:ind w:left="20"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14:paraId="4B73E731" w14:textId="0D461B40" w:rsidR="00CA60A7" w:rsidRPr="00261AAB" w:rsidRDefault="001F5CDE" w:rsidP="001E18C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</w:t>
            </w:r>
            <w:r w:rsidR="001A18F9">
              <w:rPr>
                <w:sz w:val="18"/>
                <w:szCs w:val="18"/>
              </w:rPr>
              <w:t>.04.202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58D1C70E" w14:textId="337813E6" w:rsidR="00CA60A7" w:rsidRPr="00FD2900" w:rsidRDefault="001472B9" w:rsidP="001E18C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/D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1ACD3A9E" w14:textId="43CF29EB" w:rsidR="00CA60A7" w:rsidRPr="00FD2900" w:rsidRDefault="001472B9" w:rsidP="00840FE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. TUĞAN-</w:t>
            </w:r>
            <w:r w:rsidR="00840FE6">
              <w:rPr>
                <w:sz w:val="18"/>
                <w:szCs w:val="18"/>
              </w:rPr>
              <w:t>T.</w:t>
            </w:r>
            <w:r w:rsidR="00D90B73">
              <w:rPr>
                <w:sz w:val="18"/>
                <w:szCs w:val="18"/>
              </w:rPr>
              <w:t xml:space="preserve"> </w:t>
            </w:r>
            <w:r w:rsidR="00840FE6">
              <w:rPr>
                <w:sz w:val="18"/>
                <w:szCs w:val="18"/>
              </w:rPr>
              <w:t>ÇETİN</w:t>
            </w:r>
          </w:p>
        </w:tc>
      </w:tr>
      <w:tr w:rsidR="00CA60A7" w:rsidRPr="00FD2900" w14:paraId="542E4AD7" w14:textId="4E4E74D2" w:rsidTr="009A4CF6">
        <w:trPr>
          <w:cantSplit/>
          <w:trHeight w:hRule="exact" w:val="459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189D3924" w14:textId="77777777" w:rsidR="00CA60A7" w:rsidRPr="00FD2900" w:rsidRDefault="00CA60A7" w:rsidP="00AB7A28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2A5E24F" w14:textId="34E750BE" w:rsidR="00CA60A7" w:rsidRPr="00261AAB" w:rsidRDefault="00CA60A7" w:rsidP="004B22A2">
            <w:pPr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IDE 10</w:t>
            </w:r>
            <w:r>
              <w:rPr>
                <w:bCs/>
                <w:sz w:val="18"/>
                <w:szCs w:val="18"/>
              </w:rPr>
              <w:t>0</w:t>
            </w:r>
            <w:r w:rsidR="00F120E0">
              <w:rPr>
                <w:bCs/>
                <w:sz w:val="18"/>
                <w:szCs w:val="18"/>
              </w:rPr>
              <w:t>6 ÇALIŞMA BEC. VE ARAŞ.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10E7CE70" w14:textId="05DB2546" w:rsidR="00CA60A7" w:rsidRPr="00261AAB" w:rsidRDefault="00CA60A7" w:rsidP="0089073F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S</w:t>
            </w:r>
            <w:r w:rsidRPr="00261AAB">
              <w:rPr>
                <w:bCs/>
                <w:sz w:val="18"/>
                <w:szCs w:val="18"/>
              </w:rPr>
              <w:t xml:space="preserve">. </w:t>
            </w:r>
            <w:r>
              <w:rPr>
                <w:bCs/>
                <w:sz w:val="18"/>
                <w:szCs w:val="18"/>
              </w:rPr>
              <w:t>DEVECİOĞLU</w:t>
            </w:r>
          </w:p>
        </w:tc>
        <w:tc>
          <w:tcPr>
            <w:tcW w:w="1185" w:type="dxa"/>
            <w:tcBorders>
              <w:left w:val="single" w:sz="12" w:space="0" w:color="auto"/>
              <w:right w:val="single" w:sz="2" w:space="0" w:color="auto"/>
            </w:tcBorders>
          </w:tcPr>
          <w:p w14:paraId="27E75B15" w14:textId="342D3853" w:rsidR="00CA60A7" w:rsidRPr="00261AAB" w:rsidRDefault="00E40BA9" w:rsidP="001E18C9">
            <w:pPr>
              <w:ind w:left="20" w:right="-114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4</w:t>
            </w:r>
            <w:r w:rsidR="00743CBC">
              <w:rPr>
                <w:color w:val="000000" w:themeColor="text1"/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719DF78A" w14:textId="0923DB41" w:rsidR="00CA60A7" w:rsidRPr="00261AAB" w:rsidRDefault="006E47F0" w:rsidP="00FE681F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5. 04.2024</w:t>
            </w: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</w:tcPr>
          <w:p w14:paraId="3ED9AB5F" w14:textId="354C5459" w:rsidR="00CA60A7" w:rsidRPr="00FD2900" w:rsidRDefault="00CA60A7" w:rsidP="001E18C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32E489AF" w14:textId="0FD5F4DF" w:rsidR="00CA60A7" w:rsidRPr="00FD2900" w:rsidRDefault="00E62B28" w:rsidP="009A4CF6">
            <w:pPr>
              <w:jc w:val="center"/>
              <w:rPr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S. DEVECİOĞLU</w:t>
            </w:r>
            <w:r w:rsidR="00FB0FD8">
              <w:rPr>
                <w:bCs/>
                <w:sz w:val="18"/>
                <w:szCs w:val="18"/>
              </w:rPr>
              <w:t>-Y. İPEKÇİ</w:t>
            </w:r>
          </w:p>
        </w:tc>
      </w:tr>
      <w:tr w:rsidR="00CA60A7" w:rsidRPr="00FD2900" w14:paraId="2DA1B2C8" w14:textId="0482DFE9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EF9EE8E" w14:textId="77777777" w:rsidR="00CA60A7" w:rsidRPr="00FD2900" w:rsidRDefault="00CA60A7" w:rsidP="00AB7A28">
            <w:pPr>
              <w:pStyle w:val="Balk1"/>
              <w:jc w:val="left"/>
              <w:rPr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54165E6" w14:textId="3487AB14" w:rsidR="00CA60A7" w:rsidRPr="00261AAB" w:rsidRDefault="00CA60A7" w:rsidP="001E18C9">
            <w:pPr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IDE 10</w:t>
            </w:r>
            <w:r>
              <w:rPr>
                <w:bCs/>
                <w:sz w:val="18"/>
                <w:szCs w:val="18"/>
              </w:rPr>
              <w:t>0</w:t>
            </w:r>
            <w:r w:rsidR="00F120E0">
              <w:rPr>
                <w:bCs/>
                <w:sz w:val="18"/>
                <w:szCs w:val="18"/>
              </w:rPr>
              <w:t xml:space="preserve">8 </w:t>
            </w:r>
            <w:r w:rsidRPr="00261AAB">
              <w:rPr>
                <w:bCs/>
                <w:sz w:val="18"/>
                <w:szCs w:val="18"/>
              </w:rPr>
              <w:t>METİN ÇÖZ.</w:t>
            </w:r>
            <w:r>
              <w:rPr>
                <w:bCs/>
                <w:sz w:val="18"/>
                <w:szCs w:val="18"/>
              </w:rPr>
              <w:t xml:space="preserve"> I</w:t>
            </w:r>
            <w:r w:rsidR="00F120E0">
              <w:rPr>
                <w:bCs/>
                <w:sz w:val="18"/>
                <w:szCs w:val="18"/>
              </w:rPr>
              <w:t>I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58EEF7C1" w14:textId="7B5CEFED" w:rsidR="00CA60A7" w:rsidRPr="00261AAB" w:rsidRDefault="002C638D" w:rsidP="001E18C9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F. G. KOÇSOY</w:t>
            </w:r>
          </w:p>
        </w:tc>
        <w:tc>
          <w:tcPr>
            <w:tcW w:w="1185" w:type="dxa"/>
            <w:tcBorders>
              <w:left w:val="single" w:sz="12" w:space="0" w:color="auto"/>
              <w:right w:val="single" w:sz="2" w:space="0" w:color="auto"/>
            </w:tcBorders>
          </w:tcPr>
          <w:p w14:paraId="62A380BA" w14:textId="22528837" w:rsidR="00CA60A7" w:rsidRPr="00261AAB" w:rsidRDefault="00942E3D" w:rsidP="001E18C9">
            <w:pPr>
              <w:ind w:left="20" w:right="-114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9.00</w:t>
            </w:r>
          </w:p>
        </w:tc>
        <w:tc>
          <w:tcPr>
            <w:tcW w:w="1224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358E42B4" w14:textId="36888D9A" w:rsidR="00CA60A7" w:rsidRPr="00261AAB" w:rsidRDefault="001F5CDE" w:rsidP="001E18C9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7</w:t>
            </w:r>
            <w:r w:rsidR="001A18F9">
              <w:rPr>
                <w:color w:val="000000" w:themeColor="text1"/>
                <w:sz w:val="18"/>
                <w:szCs w:val="18"/>
              </w:rPr>
              <w:t>.04.2024</w:t>
            </w: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</w:tcPr>
          <w:p w14:paraId="19A3AEA6" w14:textId="4231EC55" w:rsidR="00CA60A7" w:rsidRPr="00FD2900" w:rsidRDefault="00575245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  <w:r w:rsidR="00484335"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</w:rPr>
              <w:t>D2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2BD49F40" w14:textId="2A397FC4" w:rsidR="00CA60A7" w:rsidRPr="00FD2900" w:rsidRDefault="00D36540" w:rsidP="00DA1C8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. ÇETİN</w:t>
            </w:r>
            <w:r w:rsidR="00DA1C89">
              <w:rPr>
                <w:sz w:val="18"/>
                <w:szCs w:val="18"/>
              </w:rPr>
              <w:t xml:space="preserve"> </w:t>
            </w:r>
            <w:r w:rsidR="00DA1C89" w:rsidRPr="00DA1C89">
              <w:rPr>
                <w:sz w:val="18"/>
                <w:szCs w:val="18"/>
              </w:rPr>
              <w:t>A.VARGÜN</w:t>
            </w:r>
          </w:p>
        </w:tc>
      </w:tr>
      <w:tr w:rsidR="00CA60A7" w:rsidRPr="00FD2900" w14:paraId="6D371E0F" w14:textId="3D4DC423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19E03EB1" w14:textId="77777777" w:rsidR="00CA60A7" w:rsidRPr="00FD2900" w:rsidRDefault="00CA60A7" w:rsidP="002977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AD1BC54" w14:textId="3D630FDC" w:rsidR="00CA60A7" w:rsidRPr="00261AAB" w:rsidRDefault="00CA60A7" w:rsidP="00F120E0">
            <w:pPr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IDE 1</w:t>
            </w:r>
            <w:r>
              <w:rPr>
                <w:bCs/>
                <w:sz w:val="18"/>
                <w:szCs w:val="18"/>
              </w:rPr>
              <w:t>0</w:t>
            </w:r>
            <w:r w:rsidR="00F120E0">
              <w:rPr>
                <w:bCs/>
                <w:sz w:val="18"/>
                <w:szCs w:val="18"/>
              </w:rPr>
              <w:t xml:space="preserve">12 </w:t>
            </w:r>
            <w:r w:rsidRPr="00261AAB">
              <w:rPr>
                <w:bCs/>
                <w:sz w:val="18"/>
                <w:szCs w:val="18"/>
              </w:rPr>
              <w:t>ING. KULT. TARIHI</w:t>
            </w:r>
            <w:r>
              <w:rPr>
                <w:bCs/>
                <w:sz w:val="18"/>
                <w:szCs w:val="18"/>
              </w:rPr>
              <w:t xml:space="preserve"> I</w:t>
            </w:r>
            <w:r w:rsidR="00F120E0">
              <w:rPr>
                <w:bCs/>
                <w:sz w:val="18"/>
                <w:szCs w:val="18"/>
              </w:rPr>
              <w:t>I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6B32CCE9" w14:textId="77777777" w:rsidR="00CA60A7" w:rsidRPr="00261AAB" w:rsidRDefault="00CA60A7" w:rsidP="00297780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I.GULTER</w:t>
            </w:r>
          </w:p>
        </w:tc>
        <w:tc>
          <w:tcPr>
            <w:tcW w:w="1185" w:type="dxa"/>
            <w:tcBorders>
              <w:left w:val="single" w:sz="12" w:space="0" w:color="auto"/>
              <w:right w:val="single" w:sz="2" w:space="0" w:color="auto"/>
            </w:tcBorders>
          </w:tcPr>
          <w:p w14:paraId="16EC0427" w14:textId="43BF1FC4" w:rsidR="00CA60A7" w:rsidRPr="00261AAB" w:rsidRDefault="00743CBC" w:rsidP="00297780">
            <w:pPr>
              <w:ind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.00</w:t>
            </w:r>
          </w:p>
        </w:tc>
        <w:tc>
          <w:tcPr>
            <w:tcW w:w="1224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7768093B" w14:textId="4C0E921C" w:rsidR="00CA60A7" w:rsidRPr="00261AAB" w:rsidRDefault="00B270E6" w:rsidP="002977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  <w:r w:rsidR="00277C31">
              <w:rPr>
                <w:sz w:val="18"/>
                <w:szCs w:val="18"/>
              </w:rPr>
              <w:t>.04</w:t>
            </w:r>
            <w:bookmarkStart w:id="0" w:name="_GoBack"/>
            <w:bookmarkEnd w:id="0"/>
            <w:r w:rsidR="001A18F9" w:rsidRPr="001A18F9">
              <w:rPr>
                <w:sz w:val="18"/>
                <w:szCs w:val="18"/>
              </w:rPr>
              <w:t>.2024</w:t>
            </w: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</w:tcPr>
          <w:p w14:paraId="1388FD99" w14:textId="2A6B6D1F" w:rsidR="00CA60A7" w:rsidRPr="00FD2900" w:rsidRDefault="00D97DFD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  <w:r w:rsidR="00484335"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</w:rPr>
              <w:t>D2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6B6A49C7" w14:textId="56F8E923" w:rsidR="00CA60A7" w:rsidRPr="009A4CF6" w:rsidRDefault="009A4CF6" w:rsidP="009A4CF6">
            <w:pPr>
              <w:jc w:val="center"/>
              <w:rPr>
                <w:sz w:val="18"/>
                <w:szCs w:val="18"/>
              </w:rPr>
            </w:pPr>
            <w:r w:rsidRPr="009A4CF6">
              <w:rPr>
                <w:sz w:val="18"/>
                <w:szCs w:val="18"/>
              </w:rPr>
              <w:t>A.</w:t>
            </w:r>
            <w:r w:rsidR="00FB0FD8" w:rsidRPr="009A4CF6">
              <w:rPr>
                <w:sz w:val="18"/>
                <w:szCs w:val="18"/>
              </w:rPr>
              <w:t>VARGÜN</w:t>
            </w:r>
            <w:r w:rsidR="002D153A">
              <w:rPr>
                <w:sz w:val="18"/>
                <w:szCs w:val="18"/>
              </w:rPr>
              <w:t>-Y.İPEKÇİ</w:t>
            </w:r>
          </w:p>
        </w:tc>
      </w:tr>
      <w:tr w:rsidR="00CA60A7" w:rsidRPr="00FD2900" w14:paraId="22DEACC8" w14:textId="679D5A0A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76890894" w14:textId="77777777" w:rsidR="00CA60A7" w:rsidRPr="00FD2900" w:rsidRDefault="00CA60A7" w:rsidP="002977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21AFB99" w14:textId="703169C9" w:rsidR="00CA60A7" w:rsidRPr="00261AAB" w:rsidRDefault="00F120E0" w:rsidP="00297780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IDE 1016</w:t>
            </w:r>
            <w:r w:rsidR="00CA60A7" w:rsidRPr="00261AAB">
              <w:rPr>
                <w:bCs/>
                <w:sz w:val="18"/>
                <w:szCs w:val="18"/>
              </w:rPr>
              <w:t xml:space="preserve"> SÖZLÜ İLET. BEC.</w:t>
            </w:r>
            <w:r w:rsidR="00CA60A7">
              <w:rPr>
                <w:bCs/>
                <w:sz w:val="18"/>
                <w:szCs w:val="18"/>
              </w:rPr>
              <w:t xml:space="preserve"> I</w:t>
            </w:r>
            <w:r>
              <w:rPr>
                <w:bCs/>
                <w:sz w:val="18"/>
                <w:szCs w:val="18"/>
              </w:rPr>
              <w:t>I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6032CA5D" w14:textId="78A66104" w:rsidR="00CA60A7" w:rsidRPr="00261AAB" w:rsidRDefault="00CA60A7" w:rsidP="00297780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S. T. AKYILDIZ</w:t>
            </w:r>
          </w:p>
        </w:tc>
        <w:tc>
          <w:tcPr>
            <w:tcW w:w="1185" w:type="dxa"/>
            <w:tcBorders>
              <w:left w:val="single" w:sz="12" w:space="0" w:color="auto"/>
              <w:right w:val="single" w:sz="2" w:space="0" w:color="auto"/>
            </w:tcBorders>
          </w:tcPr>
          <w:p w14:paraId="178A2AF4" w14:textId="0A4B7DA8" w:rsidR="00CA60A7" w:rsidRPr="00261AAB" w:rsidRDefault="00AF7162" w:rsidP="00297780">
            <w:pPr>
              <w:ind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</w:t>
            </w:r>
            <w:r w:rsidR="00CA60A7">
              <w:rPr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2A9EA2F7" w14:textId="603BD092" w:rsidR="00CA60A7" w:rsidRPr="00261AAB" w:rsidRDefault="009B09AE" w:rsidP="00297780">
            <w:pPr>
              <w:jc w:val="center"/>
              <w:rPr>
                <w:sz w:val="18"/>
                <w:szCs w:val="18"/>
              </w:rPr>
            </w:pPr>
            <w:r w:rsidRPr="009B09AE">
              <w:rPr>
                <w:sz w:val="18"/>
                <w:szCs w:val="18"/>
              </w:rPr>
              <w:t>16.04.2024</w:t>
            </w: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</w:tcPr>
          <w:p w14:paraId="7E328820" w14:textId="2FB82588" w:rsidR="00CA60A7" w:rsidRPr="00FD2900" w:rsidRDefault="00CA60A7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ÇEVRİM İÇİ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1A94307D" w14:textId="41F444BD" w:rsidR="00CA60A7" w:rsidRPr="00FD2900" w:rsidRDefault="00B57EC6" w:rsidP="00740E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CA60A7" w:rsidRPr="00FD2900" w14:paraId="03E77F44" w14:textId="4214F2BE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53974055" w14:textId="77777777" w:rsidR="00CA60A7" w:rsidRPr="00FD2900" w:rsidRDefault="00CA60A7" w:rsidP="002977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C8BE840" w14:textId="604DEAC9" w:rsidR="00CA60A7" w:rsidRPr="00261AAB" w:rsidRDefault="00F120E0" w:rsidP="00F120E0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TRD 110 TÜRK DİLİ</w:t>
            </w:r>
          </w:p>
        </w:tc>
        <w:tc>
          <w:tcPr>
            <w:tcW w:w="1560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E59C441" w14:textId="77777777" w:rsidR="00CA60A7" w:rsidRPr="00261AAB" w:rsidRDefault="00CA60A7" w:rsidP="00297780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4CAC5C1" w14:textId="2684DA3B" w:rsidR="00CA60A7" w:rsidRPr="00261AAB" w:rsidRDefault="00E106CC" w:rsidP="00297780">
            <w:pPr>
              <w:ind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0</w:t>
            </w:r>
          </w:p>
        </w:tc>
        <w:tc>
          <w:tcPr>
            <w:tcW w:w="1224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2117CA4" w14:textId="6F1CEC2C" w:rsidR="00CA60A7" w:rsidRPr="00261AAB" w:rsidRDefault="00E106CC" w:rsidP="002977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.04.2024</w:t>
            </w:r>
          </w:p>
        </w:tc>
        <w:tc>
          <w:tcPr>
            <w:tcW w:w="1386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0084747" w14:textId="51B4E046" w:rsidR="00CA60A7" w:rsidRPr="00FD2900" w:rsidRDefault="00CA60A7" w:rsidP="00FE681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016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8B139DE" w14:textId="6EF201DC" w:rsidR="00CA60A7" w:rsidRPr="00FD2900" w:rsidRDefault="004F2BC5" w:rsidP="00740ECF">
            <w:pPr>
              <w:jc w:val="center"/>
              <w:rPr>
                <w:sz w:val="18"/>
                <w:szCs w:val="18"/>
              </w:rPr>
            </w:pPr>
            <w:r w:rsidRPr="004F2BC5">
              <w:rPr>
                <w:sz w:val="18"/>
                <w:szCs w:val="18"/>
              </w:rPr>
              <w:t>Y. İPEKÇİ-A.VARGÜN</w:t>
            </w:r>
          </w:p>
        </w:tc>
      </w:tr>
      <w:tr w:rsidR="0039269A" w:rsidRPr="00FD2900" w14:paraId="6B3AB2F9" w14:textId="6B6A8BCE" w:rsidTr="00CA60A7">
        <w:trPr>
          <w:cantSplit/>
          <w:trHeight w:val="423"/>
        </w:trPr>
        <w:tc>
          <w:tcPr>
            <w:tcW w:w="464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</w:tcPr>
          <w:p w14:paraId="51ABD82F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</w:p>
          <w:p w14:paraId="48916D19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</w:p>
          <w:p w14:paraId="0E1332C0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</w:p>
          <w:p w14:paraId="118E9AFD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</w:p>
          <w:p w14:paraId="26DC87F8" w14:textId="77777777" w:rsidR="0039269A" w:rsidRPr="00FD2900" w:rsidRDefault="0039269A" w:rsidP="00297780">
            <w:pPr>
              <w:rPr>
                <w:b/>
                <w:bCs/>
                <w:sz w:val="18"/>
                <w:szCs w:val="18"/>
              </w:rPr>
            </w:pPr>
            <w:r w:rsidRPr="00FD2900">
              <w:rPr>
                <w:b/>
                <w:bCs/>
                <w:sz w:val="18"/>
                <w:szCs w:val="18"/>
              </w:rPr>
              <w:t>2.</w:t>
            </w:r>
          </w:p>
          <w:p w14:paraId="75590770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</w:p>
          <w:p w14:paraId="737F456D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  <w:r w:rsidRPr="00FD2900">
              <w:rPr>
                <w:b/>
                <w:sz w:val="18"/>
                <w:szCs w:val="18"/>
              </w:rPr>
              <w:t>S</w:t>
            </w:r>
          </w:p>
          <w:p w14:paraId="74975C9B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  <w:r w:rsidRPr="00FD2900">
              <w:rPr>
                <w:b/>
                <w:sz w:val="18"/>
                <w:szCs w:val="18"/>
              </w:rPr>
              <w:t>I</w:t>
            </w:r>
            <w:r w:rsidRPr="00FD2900">
              <w:rPr>
                <w:b/>
                <w:sz w:val="18"/>
                <w:szCs w:val="18"/>
              </w:rPr>
              <w:br/>
              <w:t>N</w:t>
            </w:r>
            <w:r w:rsidRPr="00FD2900">
              <w:rPr>
                <w:b/>
                <w:sz w:val="18"/>
                <w:szCs w:val="18"/>
              </w:rPr>
              <w:br/>
              <w:t>I</w:t>
            </w:r>
            <w:r w:rsidRPr="00FD2900">
              <w:rPr>
                <w:b/>
                <w:sz w:val="18"/>
                <w:szCs w:val="18"/>
              </w:rPr>
              <w:br/>
              <w:t>F</w:t>
            </w: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C8A9CE" w14:textId="77777777" w:rsidR="0039269A" w:rsidRPr="00261AAB" w:rsidRDefault="0039269A" w:rsidP="00297780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261AAB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6273BA5" w14:textId="77777777" w:rsidR="0039269A" w:rsidRPr="00261AAB" w:rsidRDefault="0039269A" w:rsidP="00297780">
            <w:pPr>
              <w:ind w:left="-78" w:right="-70"/>
              <w:jc w:val="center"/>
              <w:rPr>
                <w:b/>
                <w:bCs/>
                <w:sz w:val="18"/>
                <w:szCs w:val="18"/>
              </w:rPr>
            </w:pPr>
            <w:r w:rsidRPr="00261AAB">
              <w:rPr>
                <w:b/>
                <w:bCs/>
                <w:sz w:val="18"/>
                <w:szCs w:val="18"/>
              </w:rPr>
              <w:t xml:space="preserve">DERS SORUMLUSU 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A2813DD" w14:textId="77777777" w:rsidR="0039269A" w:rsidRPr="00261AAB" w:rsidRDefault="0039269A" w:rsidP="00297780">
            <w:pPr>
              <w:pStyle w:val="Balk1"/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SINAV SAAT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E8EE6D8" w14:textId="77777777" w:rsidR="0039269A" w:rsidRPr="00261AAB" w:rsidRDefault="0039269A" w:rsidP="00297780">
            <w:pPr>
              <w:jc w:val="center"/>
              <w:rPr>
                <w:b/>
                <w:bCs/>
                <w:sz w:val="18"/>
                <w:szCs w:val="18"/>
              </w:rPr>
            </w:pPr>
            <w:r w:rsidRPr="00261AAB">
              <w:rPr>
                <w:b/>
                <w:bCs/>
                <w:sz w:val="18"/>
                <w:szCs w:val="18"/>
              </w:rPr>
              <w:t>SINAV TARİHİ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3FB7F515" w14:textId="379CFFC9" w:rsidR="0039269A" w:rsidRPr="00FD2900" w:rsidRDefault="0039269A" w:rsidP="00297780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71825A5D" w14:textId="6769ED9A" w:rsidR="0039269A" w:rsidRPr="00FD2900" w:rsidRDefault="0039269A" w:rsidP="00740E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GÖZETMENLER</w:t>
            </w:r>
          </w:p>
        </w:tc>
      </w:tr>
      <w:tr w:rsidR="0039269A" w:rsidRPr="00FD2900" w14:paraId="55D1EE1C" w14:textId="30D19DCB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45F0F7BD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85CDC1C" w14:textId="795C53C8" w:rsidR="0039269A" w:rsidRPr="00261AAB" w:rsidRDefault="0039269A" w:rsidP="00E47EBB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20</w:t>
            </w:r>
            <w:r>
              <w:rPr>
                <w:sz w:val="18"/>
                <w:szCs w:val="18"/>
              </w:rPr>
              <w:t>0</w:t>
            </w:r>
            <w:r w:rsidR="00E54AF3">
              <w:rPr>
                <w:sz w:val="18"/>
                <w:szCs w:val="18"/>
              </w:rPr>
              <w:t>2 DİLBİLİM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D74FED5" w14:textId="77777777" w:rsidR="0039269A" w:rsidRPr="00261AAB" w:rsidRDefault="0039269A" w:rsidP="00297780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S. T. AKYILDIZ</w:t>
            </w: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60F0FD" w14:textId="1F764A23" w:rsidR="0039269A" w:rsidRPr="00261AAB" w:rsidRDefault="00D430AB" w:rsidP="00297780">
            <w:pPr>
              <w:ind w:right="27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14</w:t>
            </w:r>
            <w:r w:rsidR="00EF329A">
              <w:rPr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E0A2248" w14:textId="4E1BB175" w:rsidR="0039269A" w:rsidRPr="00261AAB" w:rsidRDefault="0061484D" w:rsidP="002977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</w:t>
            </w:r>
            <w:r w:rsidR="009F1C9C">
              <w:rPr>
                <w:sz w:val="18"/>
                <w:szCs w:val="18"/>
              </w:rPr>
              <w:t>.04.2024</w:t>
            </w:r>
          </w:p>
        </w:tc>
        <w:tc>
          <w:tcPr>
            <w:tcW w:w="1386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18F8C6" w14:textId="1CB71488" w:rsidR="0039269A" w:rsidRPr="00FD2900" w:rsidRDefault="00A52DAB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  <w:r w:rsidR="00484335"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</w:rPr>
              <w:t>D2</w:t>
            </w:r>
          </w:p>
        </w:tc>
        <w:tc>
          <w:tcPr>
            <w:tcW w:w="2016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49F3FE5" w14:textId="6676FB52" w:rsidR="0039269A" w:rsidRPr="00FD2900" w:rsidRDefault="00364015" w:rsidP="00740E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 İPEKÇİ</w:t>
            </w:r>
            <w:r w:rsidR="002D153A">
              <w:rPr>
                <w:sz w:val="18"/>
                <w:szCs w:val="18"/>
              </w:rPr>
              <w:t>-A.VARGÜN</w:t>
            </w:r>
          </w:p>
        </w:tc>
      </w:tr>
      <w:tr w:rsidR="0039269A" w:rsidRPr="00FD2900" w14:paraId="6B4C359A" w14:textId="1C633B84" w:rsidTr="00CE0720">
        <w:trPr>
          <w:cantSplit/>
          <w:trHeight w:hRule="exact" w:val="423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71A88CB9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A2B8C44" w14:textId="0E32E729" w:rsidR="0039269A" w:rsidRPr="00261AAB" w:rsidRDefault="0039269A" w:rsidP="00297780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20</w:t>
            </w:r>
            <w:r w:rsidR="00AF2157">
              <w:rPr>
                <w:sz w:val="18"/>
                <w:szCs w:val="18"/>
              </w:rPr>
              <w:t>04</w:t>
            </w:r>
            <w:r w:rsidRPr="00261AAB">
              <w:rPr>
                <w:sz w:val="18"/>
                <w:szCs w:val="18"/>
              </w:rPr>
              <w:t xml:space="preserve"> ÇEV. BİL. ÇAL.</w:t>
            </w:r>
            <w:r w:rsidR="00AF2157">
              <w:rPr>
                <w:sz w:val="18"/>
                <w:szCs w:val="18"/>
              </w:rPr>
              <w:t xml:space="preserve"> II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3B0FEAC" w14:textId="4FD8380B" w:rsidR="0039269A" w:rsidRPr="00261AAB" w:rsidRDefault="0039269A" w:rsidP="00297780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S</w:t>
            </w:r>
            <w:r w:rsidRPr="00261AAB">
              <w:rPr>
                <w:bCs/>
                <w:sz w:val="18"/>
                <w:szCs w:val="18"/>
              </w:rPr>
              <w:t xml:space="preserve">. </w:t>
            </w:r>
            <w:r>
              <w:rPr>
                <w:bCs/>
                <w:sz w:val="18"/>
                <w:szCs w:val="18"/>
              </w:rPr>
              <w:t>DEVECİOĞLU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826CA86" w14:textId="06B1D1F9" w:rsidR="0039269A" w:rsidRPr="00EF329A" w:rsidRDefault="00B4689E" w:rsidP="002977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  <w:r w:rsidR="00EF329A" w:rsidRPr="00EF329A">
              <w:rPr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3345FCD" w14:textId="10D3DA10" w:rsidR="0039269A" w:rsidRPr="00261AAB" w:rsidRDefault="00B4689E" w:rsidP="00F03CC5">
            <w:pPr>
              <w:jc w:val="center"/>
              <w:rPr>
                <w:sz w:val="18"/>
                <w:szCs w:val="18"/>
              </w:rPr>
            </w:pPr>
            <w:r w:rsidRPr="00B4689E">
              <w:rPr>
                <w:sz w:val="18"/>
                <w:szCs w:val="18"/>
              </w:rPr>
              <w:t>15. 04.2024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0351BE7" w14:textId="76B00D96" w:rsidR="0039269A" w:rsidRPr="00FD2900" w:rsidRDefault="00827616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  <w:r w:rsidR="00484335"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</w:rPr>
              <w:t>D2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5EEEC3B" w14:textId="4286B689" w:rsidR="0039269A" w:rsidRPr="00FD2900" w:rsidRDefault="00E44799" w:rsidP="00740ECF">
            <w:pPr>
              <w:jc w:val="center"/>
              <w:rPr>
                <w:sz w:val="18"/>
                <w:szCs w:val="18"/>
              </w:rPr>
            </w:pPr>
            <w:r w:rsidRPr="00E44799">
              <w:rPr>
                <w:bCs/>
                <w:sz w:val="18"/>
                <w:szCs w:val="18"/>
              </w:rPr>
              <w:t>S. DEVECİOĞLU</w:t>
            </w:r>
            <w:r w:rsidR="002D153A">
              <w:rPr>
                <w:bCs/>
                <w:sz w:val="18"/>
                <w:szCs w:val="18"/>
              </w:rPr>
              <w:t>-</w:t>
            </w:r>
            <w:r w:rsidR="00CE0720">
              <w:rPr>
                <w:bCs/>
                <w:sz w:val="18"/>
                <w:szCs w:val="18"/>
              </w:rPr>
              <w:t>A.VARGÜN</w:t>
            </w:r>
          </w:p>
        </w:tc>
      </w:tr>
      <w:tr w:rsidR="0039269A" w:rsidRPr="00FD2900" w14:paraId="08B27700" w14:textId="59E94C87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65B157FE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F899FA3" w14:textId="24F5B447" w:rsidR="0039269A" w:rsidRPr="00261AAB" w:rsidRDefault="0039269A" w:rsidP="00E47EBB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20</w:t>
            </w:r>
            <w:r w:rsidR="00AF2157">
              <w:rPr>
                <w:sz w:val="18"/>
                <w:szCs w:val="18"/>
              </w:rPr>
              <w:t>06</w:t>
            </w:r>
            <w:r>
              <w:rPr>
                <w:sz w:val="18"/>
                <w:szCs w:val="18"/>
              </w:rPr>
              <w:t xml:space="preserve"> </w:t>
            </w:r>
            <w:r w:rsidRPr="00261AAB">
              <w:rPr>
                <w:sz w:val="18"/>
                <w:szCs w:val="18"/>
              </w:rPr>
              <w:t>AMER. EDB. ARAŞ.</w:t>
            </w:r>
            <w:r w:rsidR="00AF2157">
              <w:rPr>
                <w:sz w:val="18"/>
                <w:szCs w:val="18"/>
              </w:rPr>
              <w:t xml:space="preserve"> II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DBE0D6D" w14:textId="5254388D" w:rsidR="0039269A" w:rsidRPr="00261AAB" w:rsidRDefault="0039269A" w:rsidP="00297780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F. G. KOÇSOY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F15E6F0" w14:textId="16D83EF1" w:rsidR="0039269A" w:rsidRPr="00EF329A" w:rsidRDefault="00EF329A" w:rsidP="00297780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F329A">
              <w:rPr>
                <w:color w:val="000000" w:themeColor="text1"/>
                <w:sz w:val="18"/>
                <w:szCs w:val="18"/>
              </w:rPr>
              <w:t>11.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64964F2" w14:textId="1C27CABD" w:rsidR="0039269A" w:rsidRPr="00261AAB" w:rsidRDefault="00237CB9" w:rsidP="00297780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5.04.2024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3D1416E" w14:textId="0267FF5A" w:rsidR="0039269A" w:rsidRPr="00FD2900" w:rsidRDefault="00E61C48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  <w:r w:rsidR="00484335"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</w:rPr>
              <w:t>D2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629C09D" w14:textId="394526FF" w:rsidR="0039269A" w:rsidRPr="00CE0720" w:rsidRDefault="00EA5508" w:rsidP="00B36AC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İPEKÇİ</w:t>
            </w:r>
            <w:r w:rsidR="00CE0720">
              <w:rPr>
                <w:sz w:val="18"/>
                <w:szCs w:val="18"/>
              </w:rPr>
              <w:t>-</w:t>
            </w:r>
            <w:r w:rsidR="0003088E">
              <w:t xml:space="preserve"> </w:t>
            </w:r>
            <w:r w:rsidR="0003088E" w:rsidRPr="0003088E">
              <w:rPr>
                <w:sz w:val="18"/>
                <w:szCs w:val="18"/>
              </w:rPr>
              <w:t>A.VARGÜN</w:t>
            </w:r>
          </w:p>
        </w:tc>
      </w:tr>
      <w:tr w:rsidR="0039269A" w:rsidRPr="00FD2900" w14:paraId="3EA064C6" w14:textId="77777777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04A524C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E43F10C" w14:textId="78FD4A20" w:rsidR="0039269A" w:rsidRPr="00261AAB" w:rsidRDefault="0039269A" w:rsidP="00AF2157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200</w:t>
            </w:r>
            <w:r w:rsidR="00AF2157">
              <w:rPr>
                <w:sz w:val="18"/>
                <w:szCs w:val="18"/>
              </w:rPr>
              <w:t>8 ANLATIBİLİM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F831F1D" w14:textId="5A034850" w:rsidR="0039269A" w:rsidRPr="00261AAB" w:rsidRDefault="0039269A" w:rsidP="00297780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G. TUĞAN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44D9FDB" w14:textId="6D0A9E27" w:rsidR="0039269A" w:rsidRPr="00EF329A" w:rsidRDefault="009245AF" w:rsidP="002977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  <w:r w:rsidR="00EF329A" w:rsidRPr="00EF329A">
              <w:rPr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0FA8C5F" w14:textId="6932914C" w:rsidR="0039269A" w:rsidRPr="00261AAB" w:rsidRDefault="009245AF" w:rsidP="002977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.04. 2024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6E7DCFE" w14:textId="40C0CC9A" w:rsidR="0039269A" w:rsidRPr="00FD2900" w:rsidRDefault="002C438C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/D2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815FD3A" w14:textId="4F5ABEEA" w:rsidR="0039269A" w:rsidRPr="00FD2900" w:rsidRDefault="002C438C" w:rsidP="00740E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. TUĞAN-Y. İPEKÇİ</w:t>
            </w:r>
          </w:p>
        </w:tc>
      </w:tr>
      <w:tr w:rsidR="0039269A" w:rsidRPr="00FD2900" w14:paraId="470EEBB9" w14:textId="7E0E0AAB" w:rsidTr="00FD5FB7">
        <w:trPr>
          <w:cantSplit/>
          <w:trHeight w:hRule="exact" w:val="405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717759DA" w14:textId="77777777" w:rsidR="0039269A" w:rsidRPr="00FD2900" w:rsidRDefault="0039269A" w:rsidP="002977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ABEFCA8" w14:textId="28052BDE" w:rsidR="0039269A" w:rsidRPr="00261AAB" w:rsidRDefault="00AF2157" w:rsidP="00AF215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DE 2010</w:t>
            </w:r>
            <w:r w:rsidR="0039269A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19. YÜZYIL İNGİLİZ ROM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BEF6144" w14:textId="77777777" w:rsidR="0039269A" w:rsidRPr="00261AAB" w:rsidRDefault="0039269A" w:rsidP="00297780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S. ARIKAN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9735C4D" w14:textId="37A7A5B0" w:rsidR="0039269A" w:rsidRPr="00EF329A" w:rsidRDefault="00EA24BA" w:rsidP="002977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  <w:r w:rsidR="00EF329A" w:rsidRPr="00EF329A">
              <w:rPr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9A8AD59" w14:textId="4FD995AF" w:rsidR="0039269A" w:rsidRPr="00261AAB" w:rsidRDefault="0061484D" w:rsidP="002977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</w:t>
            </w:r>
            <w:r w:rsidR="009F1C9C">
              <w:rPr>
                <w:sz w:val="18"/>
                <w:szCs w:val="18"/>
              </w:rPr>
              <w:t>.04.2024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5DB8F5" w14:textId="1EFF1445" w:rsidR="0039269A" w:rsidRPr="00FD2900" w:rsidRDefault="00E61C48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  <w:r w:rsidR="00484335"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</w:rPr>
              <w:t>D2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BBC3090" w14:textId="55CF828B" w:rsidR="0039269A" w:rsidRPr="00FD2900" w:rsidRDefault="000B2794" w:rsidP="000C24EC">
            <w:pPr>
              <w:jc w:val="center"/>
              <w:rPr>
                <w:sz w:val="18"/>
                <w:szCs w:val="18"/>
              </w:rPr>
            </w:pPr>
            <w:r w:rsidRPr="000B2794">
              <w:rPr>
                <w:sz w:val="18"/>
                <w:szCs w:val="18"/>
              </w:rPr>
              <w:t xml:space="preserve">Y.İPEKÇİ </w:t>
            </w:r>
            <w:r w:rsidR="000C24EC">
              <w:rPr>
                <w:sz w:val="18"/>
                <w:szCs w:val="18"/>
              </w:rPr>
              <w:t>-</w:t>
            </w:r>
            <w:r w:rsidR="00E44799">
              <w:rPr>
                <w:sz w:val="18"/>
                <w:szCs w:val="18"/>
              </w:rPr>
              <w:t>T. ÇETİN</w:t>
            </w:r>
            <w:r w:rsidR="00FD5FB7">
              <w:rPr>
                <w:sz w:val="18"/>
                <w:szCs w:val="18"/>
              </w:rPr>
              <w:t xml:space="preserve"> </w:t>
            </w:r>
          </w:p>
        </w:tc>
      </w:tr>
      <w:tr w:rsidR="0039269A" w:rsidRPr="00FD2900" w14:paraId="34BFB0D8" w14:textId="7D9FFA9F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2276017C" w14:textId="77777777" w:rsidR="0039269A" w:rsidRPr="00FD2900" w:rsidRDefault="0039269A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423AD64" w14:textId="15D7214B" w:rsidR="0039269A" w:rsidRPr="00261AAB" w:rsidRDefault="0039269A" w:rsidP="00AF2157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2</w:t>
            </w:r>
            <w:r w:rsidR="00AF2157">
              <w:rPr>
                <w:sz w:val="18"/>
                <w:szCs w:val="18"/>
              </w:rPr>
              <w:t>012</w:t>
            </w:r>
            <w:r w:rsidRPr="00261AAB">
              <w:rPr>
                <w:sz w:val="18"/>
                <w:szCs w:val="18"/>
              </w:rPr>
              <w:t xml:space="preserve"> </w:t>
            </w:r>
            <w:r w:rsidR="00AF2157">
              <w:rPr>
                <w:sz w:val="18"/>
                <w:szCs w:val="18"/>
              </w:rPr>
              <w:t>RÖNESANS İNG. EDB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7BFA9C7" w14:textId="77777777" w:rsidR="0039269A" w:rsidRPr="00261AAB" w:rsidRDefault="0039269A" w:rsidP="00E87D19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G. TUGAN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EE0DF9A" w14:textId="15C1A5E0" w:rsidR="0039269A" w:rsidRPr="00EF329A" w:rsidRDefault="00510E86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  <w:r w:rsidR="00EF329A" w:rsidRPr="00EF329A">
              <w:rPr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3EF0C81" w14:textId="14E9200B" w:rsidR="0039269A" w:rsidRPr="00261AAB" w:rsidRDefault="00BF3DA4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  <w:r w:rsidR="009F1C9C">
              <w:rPr>
                <w:sz w:val="18"/>
                <w:szCs w:val="18"/>
              </w:rPr>
              <w:t>.04.2024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471A767" w14:textId="6E683EB5" w:rsidR="0039269A" w:rsidRPr="00FD2900" w:rsidRDefault="00E61C48" w:rsidP="00FE68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  <w:r w:rsidR="00484335"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</w:rPr>
              <w:t>D2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D5E9EC4" w14:textId="3CECCD66" w:rsidR="0039269A" w:rsidRPr="00FD2900" w:rsidRDefault="002C438C" w:rsidP="00396C1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. TUĞAN</w:t>
            </w:r>
            <w:r w:rsidR="0098384A">
              <w:rPr>
                <w:sz w:val="18"/>
                <w:szCs w:val="18"/>
              </w:rPr>
              <w:t>-</w:t>
            </w:r>
            <w:r w:rsidR="00396C1F">
              <w:rPr>
                <w:sz w:val="18"/>
                <w:szCs w:val="18"/>
              </w:rPr>
              <w:t>Y.İPEKÇİ</w:t>
            </w:r>
          </w:p>
        </w:tc>
      </w:tr>
      <w:tr w:rsidR="0039269A" w:rsidRPr="00FD2900" w14:paraId="19464C56" w14:textId="31FDD2E5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8F00B3D" w14:textId="77777777" w:rsidR="0039269A" w:rsidRPr="00FD2900" w:rsidRDefault="0039269A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BEBE28C" w14:textId="73FF038E" w:rsidR="0039269A" w:rsidRPr="00261AAB" w:rsidRDefault="0039269A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2</w:t>
            </w:r>
            <w:r w:rsidR="007E3460">
              <w:rPr>
                <w:sz w:val="18"/>
                <w:szCs w:val="18"/>
              </w:rPr>
              <w:t>016</w:t>
            </w:r>
            <w:r>
              <w:rPr>
                <w:sz w:val="18"/>
                <w:szCs w:val="18"/>
              </w:rPr>
              <w:t xml:space="preserve"> </w:t>
            </w:r>
            <w:r w:rsidRPr="00261AAB">
              <w:rPr>
                <w:sz w:val="18"/>
                <w:szCs w:val="18"/>
              </w:rPr>
              <w:t>FRANSIZCA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35F0853" w14:textId="77777777" w:rsidR="0039269A" w:rsidRPr="00261AAB" w:rsidRDefault="0039269A" w:rsidP="00E87D19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A. AYDIN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FCF2E8B" w14:textId="6776D60F" w:rsidR="0039269A" w:rsidRPr="002D41D1" w:rsidRDefault="002F683E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  <w:r w:rsidR="002D41D1" w:rsidRPr="002D41D1">
              <w:rPr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A3974E5" w14:textId="5FCA5B20" w:rsidR="0039269A" w:rsidRPr="00261AAB" w:rsidRDefault="009F1C9C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.04.2024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6E82C11" w14:textId="5DEE1839" w:rsidR="0039269A" w:rsidRPr="00FD2900" w:rsidRDefault="00C9111C" w:rsidP="00FE681F">
            <w:pPr>
              <w:jc w:val="center"/>
              <w:rPr>
                <w:sz w:val="18"/>
                <w:szCs w:val="18"/>
              </w:rPr>
            </w:pPr>
            <w:r w:rsidRPr="00C9111C">
              <w:rPr>
                <w:sz w:val="18"/>
                <w:szCs w:val="18"/>
              </w:rPr>
              <w:t>D1/D2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90613F" w14:textId="2B979160" w:rsidR="0039269A" w:rsidRPr="00FD2900" w:rsidRDefault="00630151" w:rsidP="00740E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İPEKÇİ</w:t>
            </w:r>
            <w:r w:rsidRPr="00F5318D">
              <w:rPr>
                <w:sz w:val="18"/>
                <w:szCs w:val="18"/>
              </w:rPr>
              <w:t xml:space="preserve"> </w:t>
            </w:r>
            <w:r w:rsidR="00F5318D" w:rsidRPr="00F5318D">
              <w:rPr>
                <w:sz w:val="18"/>
                <w:szCs w:val="18"/>
              </w:rPr>
              <w:t>A.VARGÜN</w:t>
            </w:r>
          </w:p>
        </w:tc>
      </w:tr>
      <w:tr w:rsidR="0039269A" w:rsidRPr="00FD2900" w14:paraId="64243A77" w14:textId="4AEFA7B8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8EB3C3C" w14:textId="77777777" w:rsidR="0039269A" w:rsidRPr="00FD2900" w:rsidRDefault="0039269A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3729E18" w14:textId="07B6DB18" w:rsidR="0039269A" w:rsidRPr="00261AAB" w:rsidRDefault="00AF2157" w:rsidP="00AF215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İT210 ATATÜRK İLK VE İNK. TAR. 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F27BF75" w14:textId="64F7DED0" w:rsidR="0039269A" w:rsidRPr="00261AAB" w:rsidRDefault="0039269A" w:rsidP="00E87D19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2E8C2F2" w14:textId="20D72C58" w:rsidR="0039269A" w:rsidRPr="000420F4" w:rsidRDefault="00F50C7B" w:rsidP="00F50C7B">
            <w:pPr>
              <w:ind w:right="27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68B96C7" w14:textId="4FEB16C3" w:rsidR="0039269A" w:rsidRPr="00261AAB" w:rsidRDefault="00F50C7B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.04.2024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5A37654" w14:textId="54CEEA59" w:rsidR="0039269A" w:rsidRPr="00FD2900" w:rsidRDefault="00C9111C" w:rsidP="00FE681F">
            <w:pPr>
              <w:jc w:val="center"/>
              <w:rPr>
                <w:sz w:val="18"/>
                <w:szCs w:val="18"/>
              </w:rPr>
            </w:pPr>
            <w:r w:rsidRPr="00C9111C">
              <w:rPr>
                <w:sz w:val="18"/>
                <w:szCs w:val="18"/>
              </w:rPr>
              <w:t>D1/D2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702252B" w14:textId="4009C037" w:rsidR="0039269A" w:rsidRPr="00FD2900" w:rsidRDefault="00331E56" w:rsidP="00740ECF">
            <w:pPr>
              <w:jc w:val="center"/>
              <w:rPr>
                <w:sz w:val="18"/>
                <w:szCs w:val="18"/>
              </w:rPr>
            </w:pPr>
            <w:r w:rsidRPr="00331E56">
              <w:rPr>
                <w:sz w:val="18"/>
                <w:szCs w:val="18"/>
              </w:rPr>
              <w:t>T. ÇETİN A.VARGÜN</w:t>
            </w:r>
          </w:p>
        </w:tc>
      </w:tr>
      <w:tr w:rsidR="0039269A" w:rsidRPr="00FD2900" w14:paraId="3073D611" w14:textId="77777777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46928B61" w14:textId="77777777" w:rsidR="0039269A" w:rsidRPr="00FD2900" w:rsidRDefault="0039269A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EF9D3C3" w14:textId="39D49356" w:rsidR="0039269A" w:rsidRPr="00261AAB" w:rsidRDefault="00E9627F" w:rsidP="0083607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FES</w:t>
            </w:r>
            <w:r w:rsidR="0083607B">
              <w:rPr>
                <w:sz w:val="18"/>
                <w:szCs w:val="18"/>
              </w:rPr>
              <w:t>202</w:t>
            </w:r>
            <w:r w:rsidR="004865E2">
              <w:rPr>
                <w:sz w:val="18"/>
                <w:szCs w:val="18"/>
              </w:rPr>
              <w:t xml:space="preserve"> </w:t>
            </w:r>
            <w:r w:rsidR="0083607B">
              <w:rPr>
                <w:sz w:val="18"/>
                <w:szCs w:val="18"/>
              </w:rPr>
              <w:t>SIN</w:t>
            </w:r>
            <w:r w:rsidR="003C2A3C">
              <w:rPr>
                <w:sz w:val="18"/>
                <w:szCs w:val="18"/>
              </w:rPr>
              <w:t>I</w:t>
            </w:r>
            <w:r w:rsidR="0083607B">
              <w:rPr>
                <w:sz w:val="18"/>
                <w:szCs w:val="18"/>
              </w:rPr>
              <w:t>F YÖNETİMİ</w:t>
            </w:r>
            <w:r w:rsidR="004865E2">
              <w:rPr>
                <w:sz w:val="18"/>
                <w:szCs w:val="18"/>
              </w:rPr>
              <w:t xml:space="preserve"> 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13DE3A3" w14:textId="75CD0EF2" w:rsidR="0039269A" w:rsidRPr="00261AAB" w:rsidRDefault="0039269A" w:rsidP="00E87D19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E52D189" w14:textId="7D997CFB" w:rsidR="0039269A" w:rsidRPr="000420F4" w:rsidRDefault="0083607B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00-17.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A3D4F22" w14:textId="2C8F9354" w:rsidR="0039269A" w:rsidRPr="00261AAB" w:rsidRDefault="00E72FE1" w:rsidP="00E87D19">
            <w:pPr>
              <w:jc w:val="center"/>
              <w:rPr>
                <w:sz w:val="18"/>
                <w:szCs w:val="18"/>
              </w:rPr>
            </w:pPr>
            <w:r w:rsidRPr="00E72FE1">
              <w:rPr>
                <w:sz w:val="18"/>
                <w:szCs w:val="18"/>
              </w:rPr>
              <w:t>18.04.2024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D11A76F" w14:textId="372DD88F" w:rsidR="0039269A" w:rsidRPr="00FD2900" w:rsidRDefault="00BF47F5" w:rsidP="00FE681F">
            <w:pPr>
              <w:jc w:val="center"/>
              <w:rPr>
                <w:sz w:val="18"/>
                <w:szCs w:val="18"/>
              </w:rPr>
            </w:pPr>
            <w:r w:rsidRPr="00C619C3">
              <w:rPr>
                <w:sz w:val="18"/>
                <w:szCs w:val="18"/>
              </w:rPr>
              <w:t>D1/D2</w:t>
            </w:r>
            <w:r>
              <w:rPr>
                <w:sz w:val="18"/>
                <w:szCs w:val="18"/>
              </w:rPr>
              <w:t>/D3/D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9515698" w14:textId="7A648728" w:rsidR="0039269A" w:rsidRPr="00FD2900" w:rsidRDefault="00C3645D" w:rsidP="00740E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İ. T.Ç. A.V.</w:t>
            </w:r>
          </w:p>
        </w:tc>
      </w:tr>
      <w:tr w:rsidR="0039269A" w:rsidRPr="00FD2900" w14:paraId="6952AA24" w14:textId="5858CEF7" w:rsidTr="000C0696">
        <w:trPr>
          <w:cantSplit/>
          <w:trHeight w:hRule="exact" w:val="495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5CE3CFE7" w14:textId="77777777" w:rsidR="0039269A" w:rsidRPr="00FD2900" w:rsidRDefault="0039269A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AABC79B" w14:textId="181B8523" w:rsidR="0039269A" w:rsidRPr="00261AAB" w:rsidRDefault="00E9627F" w:rsidP="00202281">
            <w:pPr>
              <w:rPr>
                <w:sz w:val="18"/>
                <w:szCs w:val="18"/>
              </w:rPr>
            </w:pPr>
            <w:r w:rsidRPr="00167A98">
              <w:rPr>
                <w:sz w:val="18"/>
                <w:szCs w:val="18"/>
              </w:rPr>
              <w:t>PFES</w:t>
            </w:r>
            <w:r w:rsidR="00202281" w:rsidRPr="00167A98">
              <w:rPr>
                <w:sz w:val="18"/>
                <w:szCs w:val="18"/>
              </w:rPr>
              <w:t>204</w:t>
            </w:r>
            <w:r w:rsidR="004865E2" w:rsidRPr="00167A98">
              <w:rPr>
                <w:sz w:val="18"/>
                <w:szCs w:val="18"/>
              </w:rPr>
              <w:t xml:space="preserve"> </w:t>
            </w:r>
            <w:r w:rsidR="00202281" w:rsidRPr="00167A98">
              <w:rPr>
                <w:sz w:val="18"/>
                <w:szCs w:val="18"/>
              </w:rPr>
              <w:t>ÖZEL ÖĞRETİM</w:t>
            </w:r>
            <w:r w:rsidR="004865E2" w:rsidRPr="00167A98">
              <w:rPr>
                <w:sz w:val="18"/>
                <w:szCs w:val="18"/>
              </w:rPr>
              <w:t xml:space="preserve"> YÖNT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5565718" w14:textId="77777777" w:rsidR="00EB6F1D" w:rsidRDefault="00EB6F1D" w:rsidP="000C0696">
            <w:pPr>
              <w:rPr>
                <w:bCs/>
                <w:sz w:val="18"/>
                <w:szCs w:val="18"/>
              </w:rPr>
            </w:pPr>
          </w:p>
          <w:p w14:paraId="1B15545C" w14:textId="0678DA2B" w:rsidR="0039269A" w:rsidRPr="00261AAB" w:rsidRDefault="00202281" w:rsidP="00E87D19">
            <w:pPr>
              <w:jc w:val="center"/>
              <w:rPr>
                <w:bCs/>
                <w:sz w:val="18"/>
                <w:szCs w:val="18"/>
              </w:rPr>
            </w:pPr>
            <w:r w:rsidRPr="00202281">
              <w:rPr>
                <w:bCs/>
                <w:sz w:val="18"/>
                <w:szCs w:val="18"/>
              </w:rPr>
              <w:t>S. T. AKYILDIZ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79D6EC5" w14:textId="77777777" w:rsidR="00B70D4C" w:rsidRDefault="00B70D4C" w:rsidP="00E87D19">
            <w:pPr>
              <w:jc w:val="center"/>
              <w:rPr>
                <w:sz w:val="18"/>
                <w:szCs w:val="18"/>
              </w:rPr>
            </w:pPr>
          </w:p>
          <w:p w14:paraId="1C52191A" w14:textId="79D33B78" w:rsidR="0039269A" w:rsidRPr="00261AAB" w:rsidRDefault="00B70D4C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499BF75" w14:textId="52CE463C" w:rsidR="0039269A" w:rsidRPr="00261AAB" w:rsidRDefault="00B70D4C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. 04. 2024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DD5BB70" w14:textId="77777777" w:rsidR="00C619C3" w:rsidRDefault="00C619C3" w:rsidP="00E87D19">
            <w:pPr>
              <w:jc w:val="center"/>
              <w:rPr>
                <w:sz w:val="18"/>
                <w:szCs w:val="18"/>
              </w:rPr>
            </w:pPr>
          </w:p>
          <w:p w14:paraId="317BD311" w14:textId="1903475F" w:rsidR="0039269A" w:rsidRPr="00FD2900" w:rsidRDefault="00C619C3" w:rsidP="00E87D19">
            <w:pPr>
              <w:jc w:val="center"/>
              <w:rPr>
                <w:sz w:val="18"/>
                <w:szCs w:val="18"/>
              </w:rPr>
            </w:pPr>
            <w:r w:rsidRPr="00C619C3">
              <w:rPr>
                <w:sz w:val="18"/>
                <w:szCs w:val="18"/>
              </w:rPr>
              <w:t>D1/D2</w:t>
            </w:r>
            <w:r>
              <w:rPr>
                <w:sz w:val="18"/>
                <w:szCs w:val="18"/>
              </w:rPr>
              <w:t>/D3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DB3018F" w14:textId="77777777" w:rsidR="000C0696" w:rsidRDefault="000C0696" w:rsidP="00740ECF">
            <w:pPr>
              <w:jc w:val="center"/>
              <w:rPr>
                <w:sz w:val="18"/>
                <w:szCs w:val="18"/>
              </w:rPr>
            </w:pPr>
          </w:p>
          <w:p w14:paraId="6208CC98" w14:textId="6B0303BB" w:rsidR="0039269A" w:rsidRPr="00FD2900" w:rsidRDefault="00C3645D" w:rsidP="00740ECF">
            <w:pPr>
              <w:jc w:val="center"/>
              <w:rPr>
                <w:sz w:val="18"/>
                <w:szCs w:val="18"/>
              </w:rPr>
            </w:pPr>
            <w:r w:rsidRPr="00C3645D">
              <w:rPr>
                <w:sz w:val="18"/>
                <w:szCs w:val="18"/>
              </w:rPr>
              <w:t>Y.İ. T.Ç. A.V.</w:t>
            </w:r>
          </w:p>
        </w:tc>
      </w:tr>
      <w:tr w:rsidR="00E87D19" w:rsidRPr="00FD2900" w14:paraId="1C79BA76" w14:textId="069DCE85" w:rsidTr="00CA60A7">
        <w:trPr>
          <w:cantSplit/>
          <w:trHeight w:hRule="exact" w:val="640"/>
        </w:trPr>
        <w:tc>
          <w:tcPr>
            <w:tcW w:w="464" w:type="dxa"/>
            <w:vMerge w:val="restart"/>
            <w:tcBorders>
              <w:top w:val="single" w:sz="18" w:space="0" w:color="auto"/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3562197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  <w:p w14:paraId="3A5350A8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  <w:p w14:paraId="294A1CB7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  <w:p w14:paraId="1B3C7099" w14:textId="77777777" w:rsidR="00E87D19" w:rsidRPr="00FD2900" w:rsidRDefault="00E87D19" w:rsidP="00E87D19">
            <w:pPr>
              <w:rPr>
                <w:b/>
                <w:bCs/>
                <w:sz w:val="18"/>
                <w:szCs w:val="18"/>
              </w:rPr>
            </w:pPr>
            <w:r w:rsidRPr="00FD2900">
              <w:rPr>
                <w:b/>
                <w:bCs/>
                <w:sz w:val="18"/>
                <w:szCs w:val="18"/>
              </w:rPr>
              <w:t>3.</w:t>
            </w:r>
          </w:p>
          <w:p w14:paraId="78B8686F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  <w:p w14:paraId="558B55C5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  <w:r w:rsidRPr="00FD2900">
              <w:rPr>
                <w:b/>
                <w:sz w:val="18"/>
                <w:szCs w:val="18"/>
              </w:rPr>
              <w:t>S</w:t>
            </w:r>
          </w:p>
          <w:p w14:paraId="5D6652B0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  <w:r w:rsidRPr="00FD2900">
              <w:rPr>
                <w:b/>
                <w:sz w:val="18"/>
                <w:szCs w:val="18"/>
              </w:rPr>
              <w:t>I</w:t>
            </w:r>
            <w:r w:rsidRPr="00FD2900">
              <w:rPr>
                <w:b/>
                <w:sz w:val="18"/>
                <w:szCs w:val="18"/>
              </w:rPr>
              <w:br/>
              <w:t>N</w:t>
            </w:r>
            <w:r w:rsidRPr="00FD2900">
              <w:rPr>
                <w:b/>
                <w:sz w:val="18"/>
                <w:szCs w:val="18"/>
              </w:rPr>
              <w:br/>
              <w:t>I</w:t>
            </w:r>
            <w:r w:rsidRPr="00FD2900">
              <w:rPr>
                <w:b/>
                <w:sz w:val="18"/>
                <w:szCs w:val="18"/>
              </w:rPr>
              <w:br/>
              <w:t>F</w:t>
            </w: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7F07E6" w14:textId="77777777" w:rsidR="00E87D19" w:rsidRPr="00261AAB" w:rsidRDefault="00E87D19" w:rsidP="00E87D19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261AAB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5ED3DA" w14:textId="615856C6" w:rsidR="00E87D19" w:rsidRPr="00261AAB" w:rsidRDefault="00E87D19" w:rsidP="00E87D19">
            <w:pPr>
              <w:ind w:right="-70"/>
              <w:jc w:val="center"/>
              <w:rPr>
                <w:b/>
                <w:bCs/>
                <w:sz w:val="18"/>
                <w:szCs w:val="18"/>
              </w:rPr>
            </w:pPr>
            <w:r w:rsidRPr="00261AAB">
              <w:rPr>
                <w:b/>
                <w:bCs/>
                <w:sz w:val="18"/>
                <w:szCs w:val="18"/>
              </w:rPr>
              <w:t>DERS SORUMLUSU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25F22F1C" w14:textId="77777777" w:rsidR="00E87D19" w:rsidRPr="00261AAB" w:rsidRDefault="00E87D19" w:rsidP="00E87D19">
            <w:pPr>
              <w:pStyle w:val="Balk1"/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SINAV SAAT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70601A3" w14:textId="77777777" w:rsidR="00E87D19" w:rsidRPr="00261AAB" w:rsidRDefault="00E87D19" w:rsidP="00E87D19">
            <w:pPr>
              <w:jc w:val="center"/>
              <w:rPr>
                <w:b/>
                <w:bCs/>
                <w:sz w:val="18"/>
                <w:szCs w:val="18"/>
              </w:rPr>
            </w:pPr>
            <w:r w:rsidRPr="00261AAB">
              <w:rPr>
                <w:b/>
                <w:bCs/>
                <w:sz w:val="18"/>
                <w:szCs w:val="18"/>
              </w:rPr>
              <w:t>SINAV TARİHİ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66F2105A" w14:textId="2F8B39AD" w:rsidR="00E87D19" w:rsidRPr="00FD2900" w:rsidRDefault="00E87D19" w:rsidP="00E87D19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6F087BFC" w14:textId="3C8711E4" w:rsidR="00E87D19" w:rsidRPr="00FD2900" w:rsidRDefault="00E87D19" w:rsidP="00740E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GÖZETMENLER</w:t>
            </w:r>
          </w:p>
        </w:tc>
      </w:tr>
      <w:tr w:rsidR="00E87D19" w:rsidRPr="00FD2900" w14:paraId="5BC845AF" w14:textId="3389712D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04F2F818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245F2C" w14:textId="786131BF" w:rsidR="00E87D19" w:rsidRPr="00261AAB" w:rsidRDefault="00E87D19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30</w:t>
            </w:r>
            <w:r w:rsidR="00E47EBB">
              <w:rPr>
                <w:sz w:val="18"/>
                <w:szCs w:val="18"/>
              </w:rPr>
              <w:t>0</w:t>
            </w:r>
            <w:r w:rsidR="00495508">
              <w:rPr>
                <w:sz w:val="18"/>
                <w:szCs w:val="18"/>
              </w:rPr>
              <w:t>2</w:t>
            </w:r>
            <w:r w:rsidRPr="00261AAB">
              <w:rPr>
                <w:sz w:val="18"/>
                <w:szCs w:val="18"/>
              </w:rPr>
              <w:t xml:space="preserve"> UYG. DİLBİLİM</w:t>
            </w:r>
            <w:r w:rsidR="00E47EBB">
              <w:rPr>
                <w:sz w:val="18"/>
                <w:szCs w:val="18"/>
              </w:rPr>
              <w:t xml:space="preserve"> I</w:t>
            </w:r>
            <w:r w:rsidR="00495508">
              <w:rPr>
                <w:sz w:val="18"/>
                <w:szCs w:val="18"/>
              </w:rPr>
              <w:t>I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6640C81" w14:textId="0DEB00BE" w:rsidR="00E87D19" w:rsidRPr="00261AAB" w:rsidRDefault="00D64E4D" w:rsidP="00E87D19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S.T. AKY</w:t>
            </w:r>
            <w:r w:rsidR="00E87D19" w:rsidRPr="00261AAB">
              <w:rPr>
                <w:bCs/>
                <w:sz w:val="18"/>
                <w:szCs w:val="18"/>
              </w:rPr>
              <w:t>ILDIZ</w:t>
            </w: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7406B88" w14:textId="3E9E0CB2" w:rsidR="00E87D19" w:rsidRPr="00261AAB" w:rsidRDefault="00DE425B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  <w:r w:rsidR="00D64E4D">
              <w:rPr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D6A22DD" w14:textId="0BA28928" w:rsidR="00E87D19" w:rsidRPr="00261AAB" w:rsidRDefault="004B59F6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04.2024</w:t>
            </w:r>
          </w:p>
        </w:tc>
        <w:tc>
          <w:tcPr>
            <w:tcW w:w="138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A827755" w14:textId="5F52BCC3" w:rsidR="00E87D19" w:rsidRPr="00FD2900" w:rsidRDefault="00F468C7" w:rsidP="000E137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/D2</w:t>
            </w:r>
          </w:p>
        </w:tc>
        <w:tc>
          <w:tcPr>
            <w:tcW w:w="201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AC7A44A" w14:textId="5450903F" w:rsidR="00E87D19" w:rsidRPr="00FD2900" w:rsidRDefault="00AF381C" w:rsidP="00740E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.</w:t>
            </w:r>
            <w:r w:rsidR="00FD5FEE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ÇETİN </w:t>
            </w:r>
            <w:r w:rsidR="00F468C7">
              <w:rPr>
                <w:sz w:val="18"/>
                <w:szCs w:val="18"/>
              </w:rPr>
              <w:t>-</w:t>
            </w:r>
            <w:r w:rsidR="00FE4DFE">
              <w:t xml:space="preserve"> </w:t>
            </w:r>
            <w:r w:rsidR="00FE4DFE" w:rsidRPr="00FE4DFE">
              <w:rPr>
                <w:sz w:val="18"/>
                <w:szCs w:val="18"/>
              </w:rPr>
              <w:t>Y.İPEKÇİ</w:t>
            </w:r>
          </w:p>
        </w:tc>
      </w:tr>
      <w:tr w:rsidR="00E87D19" w:rsidRPr="00FD2900" w14:paraId="404873BB" w14:textId="17F675AA" w:rsidTr="00AD4A3E">
        <w:trPr>
          <w:cantSplit/>
          <w:trHeight w:hRule="exact" w:val="472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D263CC4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F5FE26" w14:textId="2FF08BBC" w:rsidR="00E87D19" w:rsidRPr="00261AAB" w:rsidRDefault="00E87D19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30</w:t>
            </w:r>
            <w:r w:rsidR="00E47EBB">
              <w:rPr>
                <w:sz w:val="18"/>
                <w:szCs w:val="18"/>
              </w:rPr>
              <w:t>0</w:t>
            </w:r>
            <w:r w:rsidR="00495508">
              <w:rPr>
                <w:sz w:val="18"/>
                <w:szCs w:val="18"/>
              </w:rPr>
              <w:t>4</w:t>
            </w:r>
            <w:r w:rsidRPr="00261AAB">
              <w:rPr>
                <w:sz w:val="18"/>
                <w:szCs w:val="18"/>
              </w:rPr>
              <w:t xml:space="preserve"> EDB. ÇEVİRİ</w:t>
            </w:r>
            <w:r w:rsidR="00E47EBB">
              <w:rPr>
                <w:sz w:val="18"/>
                <w:szCs w:val="18"/>
              </w:rPr>
              <w:t xml:space="preserve"> I</w:t>
            </w:r>
            <w:r w:rsidR="00495508">
              <w:rPr>
                <w:sz w:val="18"/>
                <w:szCs w:val="18"/>
              </w:rPr>
              <w:t>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E23D491" w14:textId="09178380" w:rsidR="00E87D19" w:rsidRPr="00261AAB" w:rsidRDefault="00D10966" w:rsidP="00E87D19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D10966">
              <w:rPr>
                <w:bCs/>
                <w:sz w:val="18"/>
                <w:szCs w:val="18"/>
              </w:rPr>
              <w:t>S. DEVECİOĞLU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2F9E9392" w14:textId="439A91A5" w:rsidR="00E87D19" w:rsidRPr="00261AAB" w:rsidRDefault="009C782E" w:rsidP="00E87D19">
            <w:pPr>
              <w:pStyle w:val="Balk1"/>
              <w:rPr>
                <w:b w:val="0"/>
                <w:bCs w:val="0"/>
                <w:sz w:val="18"/>
                <w:szCs w:val="18"/>
              </w:rPr>
            </w:pPr>
            <w:r>
              <w:rPr>
                <w:b w:val="0"/>
                <w:bCs w:val="0"/>
                <w:sz w:val="18"/>
                <w:szCs w:val="18"/>
              </w:rPr>
              <w:t>13</w:t>
            </w:r>
            <w:r w:rsidR="00EF329A">
              <w:rPr>
                <w:b w:val="0"/>
                <w:bCs w:val="0"/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901A28" w14:textId="43C9D3C7" w:rsidR="00E87D19" w:rsidRPr="00261AAB" w:rsidRDefault="00B4689E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  <w:r w:rsidRPr="00B4689E">
              <w:rPr>
                <w:sz w:val="18"/>
                <w:szCs w:val="18"/>
              </w:rPr>
              <w:t>. 04.202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B304F72" w14:textId="073A1BCF" w:rsidR="00E87D19" w:rsidRPr="00FD2900" w:rsidRDefault="009043A9" w:rsidP="000E1370">
            <w:pPr>
              <w:jc w:val="center"/>
              <w:rPr>
                <w:sz w:val="18"/>
                <w:szCs w:val="18"/>
              </w:rPr>
            </w:pPr>
            <w:r w:rsidRPr="009043A9">
              <w:rPr>
                <w:sz w:val="18"/>
                <w:szCs w:val="18"/>
              </w:rPr>
              <w:t>D1/D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50CB8DF" w14:textId="297E96D9" w:rsidR="00E87D19" w:rsidRPr="00A8244A" w:rsidRDefault="00A8244A" w:rsidP="00DD63EC">
            <w:pPr>
              <w:rPr>
                <w:sz w:val="18"/>
                <w:szCs w:val="18"/>
              </w:rPr>
            </w:pPr>
            <w:r w:rsidRPr="00A8244A">
              <w:rPr>
                <w:bCs/>
                <w:sz w:val="18"/>
                <w:szCs w:val="18"/>
              </w:rPr>
              <w:t>S. DEVECİOĞLU</w:t>
            </w:r>
            <w:r w:rsidR="002D153A">
              <w:rPr>
                <w:bCs/>
                <w:sz w:val="18"/>
                <w:szCs w:val="18"/>
              </w:rPr>
              <w:t>-</w:t>
            </w:r>
            <w:r w:rsidR="00DD63EC">
              <w:rPr>
                <w:bCs/>
                <w:sz w:val="18"/>
                <w:szCs w:val="18"/>
              </w:rPr>
              <w:t>A.VARGÜN</w:t>
            </w:r>
          </w:p>
        </w:tc>
      </w:tr>
      <w:tr w:rsidR="00E87D19" w:rsidRPr="00FD2900" w14:paraId="33CF13B1" w14:textId="341D331B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368CA8DF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D3747FB" w14:textId="1FBE10EB" w:rsidR="00E87D19" w:rsidRPr="00261AAB" w:rsidRDefault="00E87D19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30</w:t>
            </w:r>
            <w:r w:rsidR="00E47EBB">
              <w:rPr>
                <w:sz w:val="18"/>
                <w:szCs w:val="18"/>
              </w:rPr>
              <w:t>0</w:t>
            </w:r>
            <w:r w:rsidR="00495508">
              <w:rPr>
                <w:sz w:val="18"/>
                <w:szCs w:val="18"/>
              </w:rPr>
              <w:t>6</w:t>
            </w:r>
            <w:r w:rsidRPr="00261AAB">
              <w:rPr>
                <w:sz w:val="18"/>
                <w:szCs w:val="18"/>
              </w:rPr>
              <w:t xml:space="preserve"> AMER. ROMANI</w:t>
            </w:r>
            <w:r w:rsidR="00E47EBB">
              <w:rPr>
                <w:sz w:val="18"/>
                <w:szCs w:val="18"/>
              </w:rPr>
              <w:t xml:space="preserve"> I</w:t>
            </w:r>
            <w:r w:rsidR="00495508">
              <w:rPr>
                <w:sz w:val="18"/>
                <w:szCs w:val="18"/>
              </w:rPr>
              <w:t>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CD14146" w14:textId="406935A2" w:rsidR="00E87D19" w:rsidRPr="00261AAB" w:rsidRDefault="00E87D19" w:rsidP="00E87D19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F. G. KOÇSOY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2C1F325" w14:textId="12CD697B" w:rsidR="00E87D19" w:rsidRPr="00261AAB" w:rsidRDefault="00C5546B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  <w:r w:rsidR="00EF329A">
              <w:rPr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599AEAE" w14:textId="2F669B99" w:rsidR="00E87D19" w:rsidRPr="00261AAB" w:rsidRDefault="004B59F6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</w:t>
            </w:r>
            <w:r w:rsidR="0058415D">
              <w:rPr>
                <w:sz w:val="18"/>
                <w:szCs w:val="18"/>
              </w:rPr>
              <w:t>.04.202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C3E1784" w14:textId="52A15433" w:rsidR="00E87D19" w:rsidRPr="00FD2900" w:rsidRDefault="00EE605C" w:rsidP="000E137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/D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F3E6275" w14:textId="4077F7C2" w:rsidR="00E87D19" w:rsidRPr="00FD2900" w:rsidRDefault="00EE605C" w:rsidP="0019350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 İPEKÇİ-</w:t>
            </w:r>
            <w:r w:rsidR="00B05CC8" w:rsidRPr="00B05CC8">
              <w:rPr>
                <w:sz w:val="18"/>
                <w:szCs w:val="18"/>
              </w:rPr>
              <w:t xml:space="preserve"> </w:t>
            </w:r>
            <w:r w:rsidR="00193509">
              <w:rPr>
                <w:sz w:val="18"/>
                <w:szCs w:val="18"/>
              </w:rPr>
              <w:t>T.ÇETİN</w:t>
            </w:r>
          </w:p>
        </w:tc>
      </w:tr>
      <w:tr w:rsidR="00E87D19" w:rsidRPr="00FD2900" w14:paraId="09AB24DB" w14:textId="7753FF90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A3335E8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9A7DF80" w14:textId="7585B1F7" w:rsidR="00E87D19" w:rsidRPr="00261AAB" w:rsidRDefault="00E87D19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30</w:t>
            </w:r>
            <w:r w:rsidR="00E47EBB">
              <w:rPr>
                <w:sz w:val="18"/>
                <w:szCs w:val="18"/>
              </w:rPr>
              <w:t>0</w:t>
            </w:r>
            <w:r w:rsidR="00495508">
              <w:rPr>
                <w:sz w:val="18"/>
                <w:szCs w:val="18"/>
              </w:rPr>
              <w:t>8</w:t>
            </w:r>
            <w:r w:rsidRPr="00261AAB">
              <w:rPr>
                <w:sz w:val="18"/>
                <w:szCs w:val="18"/>
              </w:rPr>
              <w:t xml:space="preserve"> SHAKESPEARE</w:t>
            </w:r>
            <w:r w:rsidR="00E47EBB">
              <w:rPr>
                <w:sz w:val="18"/>
                <w:szCs w:val="18"/>
              </w:rPr>
              <w:t xml:space="preserve"> I</w:t>
            </w:r>
            <w:r w:rsidR="00495508">
              <w:rPr>
                <w:sz w:val="18"/>
                <w:szCs w:val="18"/>
              </w:rPr>
              <w:t>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835D94A" w14:textId="77777777" w:rsidR="00E87D19" w:rsidRPr="00261AAB" w:rsidRDefault="00E87D19" w:rsidP="00E87D19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I. GÜLTER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14DDB0AC" w14:textId="24E6ECF4" w:rsidR="00E87D19" w:rsidRPr="00261AAB" w:rsidRDefault="00F25815" w:rsidP="00E87D19">
            <w:pPr>
              <w:pStyle w:val="Balk1"/>
              <w:rPr>
                <w:b w:val="0"/>
                <w:bCs w:val="0"/>
                <w:sz w:val="18"/>
                <w:szCs w:val="18"/>
              </w:rPr>
            </w:pPr>
            <w:r>
              <w:rPr>
                <w:b w:val="0"/>
                <w:bCs w:val="0"/>
                <w:sz w:val="18"/>
                <w:szCs w:val="18"/>
              </w:rPr>
              <w:t>14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7CF6039" w14:textId="11C5D4C4" w:rsidR="00E87D19" w:rsidRPr="00261AAB" w:rsidRDefault="0005459D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.04.202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6E3D4BF" w14:textId="04075515" w:rsidR="00E87D19" w:rsidRPr="00FD2900" w:rsidRDefault="00E1544E" w:rsidP="000E137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  <w:r w:rsidR="00484335">
              <w:rPr>
                <w:sz w:val="18"/>
                <w:szCs w:val="18"/>
              </w:rPr>
              <w:t>/</w:t>
            </w:r>
            <w:r w:rsidR="00666901">
              <w:rPr>
                <w:sz w:val="18"/>
                <w:szCs w:val="18"/>
              </w:rPr>
              <w:t>D</w:t>
            </w:r>
            <w:r>
              <w:rPr>
                <w:sz w:val="18"/>
                <w:szCs w:val="18"/>
              </w:rPr>
              <w:t>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C802814" w14:textId="1F77CEB3" w:rsidR="00E87D19" w:rsidRPr="003117B7" w:rsidRDefault="005D2276" w:rsidP="003117B7">
            <w:pPr>
              <w:pStyle w:val="AralkYok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.ÇETİN</w:t>
            </w:r>
            <w:r w:rsidR="002D153A">
              <w:rPr>
                <w:sz w:val="18"/>
                <w:szCs w:val="18"/>
              </w:rPr>
              <w:t>-</w:t>
            </w:r>
            <w:r w:rsidR="003117B7" w:rsidRPr="003117B7">
              <w:rPr>
                <w:sz w:val="18"/>
                <w:szCs w:val="18"/>
              </w:rPr>
              <w:t>A.</w:t>
            </w:r>
            <w:r w:rsidR="0072043D" w:rsidRPr="003117B7">
              <w:rPr>
                <w:sz w:val="18"/>
                <w:szCs w:val="18"/>
              </w:rPr>
              <w:t>VARGÜN</w:t>
            </w:r>
          </w:p>
        </w:tc>
      </w:tr>
      <w:tr w:rsidR="00E87D19" w:rsidRPr="00FD2900" w14:paraId="12B0F8A9" w14:textId="0B8E6F58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05B1973D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903C30D" w14:textId="4FFA6ECA" w:rsidR="00E87D19" w:rsidRPr="00261AAB" w:rsidRDefault="00E87D19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30</w:t>
            </w:r>
            <w:r w:rsidR="00495508">
              <w:rPr>
                <w:sz w:val="18"/>
                <w:szCs w:val="18"/>
              </w:rPr>
              <w:t>10</w:t>
            </w:r>
            <w:r w:rsidRPr="00261AAB">
              <w:rPr>
                <w:sz w:val="18"/>
                <w:szCs w:val="18"/>
              </w:rPr>
              <w:t xml:space="preserve"> MOD. ING ROMANI</w:t>
            </w:r>
            <w:r w:rsidR="00E47EBB">
              <w:rPr>
                <w:sz w:val="18"/>
                <w:szCs w:val="18"/>
              </w:rPr>
              <w:t xml:space="preserve"> I</w:t>
            </w:r>
            <w:r w:rsidR="00495508">
              <w:rPr>
                <w:sz w:val="18"/>
                <w:szCs w:val="18"/>
              </w:rPr>
              <w:t>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05E6C90" w14:textId="77777777" w:rsidR="00E87D19" w:rsidRPr="00261AAB" w:rsidRDefault="00E87D19" w:rsidP="00E87D19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S. ARIKA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7177BBE8" w14:textId="6401C05D" w:rsidR="00E87D19" w:rsidRPr="00261AAB" w:rsidRDefault="00802582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  <w:r w:rsidR="00EF329A">
              <w:rPr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970AD31" w14:textId="43211386" w:rsidR="00E87D19" w:rsidRPr="00261AAB" w:rsidRDefault="00802582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</w:t>
            </w:r>
            <w:r w:rsidR="004B59F6">
              <w:rPr>
                <w:sz w:val="18"/>
                <w:szCs w:val="18"/>
              </w:rPr>
              <w:t>.04.202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39CCFA3" w14:textId="4A3A9B0A" w:rsidR="00E87D19" w:rsidRPr="00FD2900" w:rsidRDefault="000C3727" w:rsidP="000E137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  <w:r w:rsidR="00484335"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</w:rPr>
              <w:t>D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25241FB" w14:textId="5C395927" w:rsidR="00E87D19" w:rsidRPr="003117B7" w:rsidRDefault="008327A6" w:rsidP="003117B7">
            <w:pPr>
              <w:pStyle w:val="AralkYok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Y. İPEKÇİ </w:t>
            </w:r>
            <w:r w:rsidR="00CE0720">
              <w:rPr>
                <w:sz w:val="18"/>
                <w:szCs w:val="18"/>
              </w:rPr>
              <w:t>-T.ÇETİN</w:t>
            </w:r>
          </w:p>
        </w:tc>
      </w:tr>
      <w:tr w:rsidR="00E87D19" w:rsidRPr="00FD2900" w14:paraId="2B822D58" w14:textId="58BA312B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A40264A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A09B5E1" w14:textId="7F9F8184" w:rsidR="00E87D19" w:rsidRPr="00261AAB" w:rsidRDefault="00E87D19" w:rsidP="00495508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3</w:t>
            </w:r>
            <w:r w:rsidR="00E47EBB">
              <w:rPr>
                <w:sz w:val="18"/>
                <w:szCs w:val="18"/>
              </w:rPr>
              <w:t>0</w:t>
            </w:r>
            <w:r w:rsidR="00495508">
              <w:rPr>
                <w:sz w:val="18"/>
                <w:szCs w:val="18"/>
              </w:rPr>
              <w:t>12</w:t>
            </w:r>
            <w:r w:rsidRPr="00261AAB">
              <w:rPr>
                <w:sz w:val="18"/>
                <w:szCs w:val="18"/>
              </w:rPr>
              <w:t xml:space="preserve"> </w:t>
            </w:r>
            <w:r w:rsidR="00495508">
              <w:rPr>
                <w:sz w:val="18"/>
                <w:szCs w:val="18"/>
              </w:rPr>
              <w:t>ROMANTİK ŞİİR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1936023" w14:textId="77777777" w:rsidR="00E87D19" w:rsidRPr="00261AAB" w:rsidRDefault="00E87D19" w:rsidP="00E87D19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G. TUGA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DDC1207" w14:textId="7918B80E" w:rsidR="00E87D19" w:rsidRPr="00261AAB" w:rsidRDefault="00A00B4B" w:rsidP="00E87D19">
            <w:pPr>
              <w:pStyle w:val="Balk1"/>
              <w:rPr>
                <w:b w:val="0"/>
                <w:bCs w:val="0"/>
                <w:sz w:val="18"/>
                <w:szCs w:val="18"/>
              </w:rPr>
            </w:pPr>
            <w:r>
              <w:rPr>
                <w:b w:val="0"/>
                <w:bCs w:val="0"/>
                <w:sz w:val="18"/>
                <w:szCs w:val="18"/>
              </w:rPr>
              <w:t>14</w:t>
            </w:r>
            <w:r w:rsidR="0003162F">
              <w:rPr>
                <w:b w:val="0"/>
                <w:bCs w:val="0"/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AC854A" w14:textId="5B06BC64" w:rsidR="00E87D19" w:rsidRPr="00261AAB" w:rsidRDefault="0005459D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.04.202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E4E6326" w14:textId="5513A408" w:rsidR="00E87D19" w:rsidRPr="00FD2900" w:rsidRDefault="00C9111C" w:rsidP="000E1370">
            <w:pPr>
              <w:jc w:val="center"/>
              <w:rPr>
                <w:sz w:val="18"/>
                <w:szCs w:val="18"/>
              </w:rPr>
            </w:pPr>
            <w:r w:rsidRPr="00C9111C">
              <w:rPr>
                <w:sz w:val="18"/>
                <w:szCs w:val="18"/>
              </w:rPr>
              <w:t>D1/D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9FD298A" w14:textId="28FD1041" w:rsidR="00E87D19" w:rsidRPr="003117B7" w:rsidRDefault="0089618A" w:rsidP="005C2511">
            <w:pPr>
              <w:pStyle w:val="AralkYok"/>
              <w:jc w:val="center"/>
              <w:rPr>
                <w:sz w:val="18"/>
                <w:szCs w:val="18"/>
              </w:rPr>
            </w:pPr>
            <w:r w:rsidRPr="003117B7">
              <w:rPr>
                <w:sz w:val="18"/>
                <w:szCs w:val="18"/>
              </w:rPr>
              <w:t>G. TUĞAN</w:t>
            </w:r>
            <w:r w:rsidR="000C3438">
              <w:rPr>
                <w:sz w:val="18"/>
                <w:szCs w:val="18"/>
              </w:rPr>
              <w:t>-</w:t>
            </w:r>
            <w:r w:rsidR="005C2511">
              <w:rPr>
                <w:sz w:val="18"/>
                <w:szCs w:val="18"/>
              </w:rPr>
              <w:t>T.ÇETİN</w:t>
            </w:r>
          </w:p>
        </w:tc>
      </w:tr>
      <w:tr w:rsidR="00E87D19" w:rsidRPr="00FD2900" w14:paraId="0C029974" w14:textId="002F9B0F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3C124B0E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4D639DF" w14:textId="6A2A3183" w:rsidR="00E87D19" w:rsidRPr="00261AAB" w:rsidRDefault="00E87D19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3</w:t>
            </w:r>
            <w:r w:rsidR="00E47EBB">
              <w:rPr>
                <w:sz w:val="18"/>
                <w:szCs w:val="18"/>
              </w:rPr>
              <w:t>0</w:t>
            </w:r>
            <w:r w:rsidR="00495508">
              <w:rPr>
                <w:sz w:val="18"/>
                <w:szCs w:val="18"/>
              </w:rPr>
              <w:t>16</w:t>
            </w:r>
            <w:r w:rsidRPr="00261AAB">
              <w:rPr>
                <w:sz w:val="18"/>
                <w:szCs w:val="18"/>
              </w:rPr>
              <w:t xml:space="preserve"> FRANSIZC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976D510" w14:textId="5EB32F6E" w:rsidR="00E87D19" w:rsidRPr="00261AAB" w:rsidRDefault="00E87D19" w:rsidP="00E87D19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A. AYDI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ED8915D" w14:textId="36BD1F6C" w:rsidR="00E87D19" w:rsidRPr="00261AAB" w:rsidRDefault="00510E86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  <w:r w:rsidR="002D41D1">
              <w:rPr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4D92BA" w14:textId="0DBC3564" w:rsidR="00E87D19" w:rsidRPr="00261AAB" w:rsidRDefault="00A41504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.04.202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D48961A" w14:textId="42BAACE7" w:rsidR="00E87D19" w:rsidRPr="00FD2900" w:rsidRDefault="00C9111C" w:rsidP="000E1370">
            <w:pPr>
              <w:jc w:val="center"/>
              <w:rPr>
                <w:sz w:val="18"/>
                <w:szCs w:val="18"/>
              </w:rPr>
            </w:pPr>
            <w:r w:rsidRPr="00C9111C">
              <w:rPr>
                <w:sz w:val="18"/>
                <w:szCs w:val="18"/>
              </w:rPr>
              <w:t>D1/D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D5C2EBE" w14:textId="173D4D4E" w:rsidR="00E87D19" w:rsidRPr="004944F3" w:rsidRDefault="00AD4A3E" w:rsidP="00740ECF">
            <w:pPr>
              <w:jc w:val="center"/>
              <w:rPr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A.VARGÜN-</w:t>
            </w:r>
            <w:r>
              <w:rPr>
                <w:sz w:val="18"/>
                <w:szCs w:val="18"/>
              </w:rPr>
              <w:t xml:space="preserve"> T.ÇETİN</w:t>
            </w:r>
          </w:p>
        </w:tc>
      </w:tr>
      <w:tr w:rsidR="0039269A" w:rsidRPr="00FD2900" w14:paraId="0D967254" w14:textId="77777777" w:rsidTr="00810C05">
        <w:trPr>
          <w:cantSplit/>
          <w:trHeight w:hRule="exact" w:val="445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15D8DE1D" w14:textId="77777777" w:rsidR="0039269A" w:rsidRPr="00FD2900" w:rsidRDefault="0039269A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BCDBD8D" w14:textId="01204A6E" w:rsidR="0039269A" w:rsidRPr="00261AAB" w:rsidRDefault="00E9627F" w:rsidP="0083607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FES</w:t>
            </w:r>
            <w:r w:rsidR="0083607B">
              <w:rPr>
                <w:sz w:val="18"/>
                <w:szCs w:val="18"/>
              </w:rPr>
              <w:t>302</w:t>
            </w:r>
            <w:r w:rsidR="0077761D">
              <w:rPr>
                <w:sz w:val="18"/>
                <w:szCs w:val="18"/>
              </w:rPr>
              <w:t xml:space="preserve"> </w:t>
            </w:r>
            <w:r w:rsidR="0083607B">
              <w:rPr>
                <w:sz w:val="18"/>
                <w:szCs w:val="18"/>
              </w:rPr>
              <w:t xml:space="preserve">REHBERLİK VE ÖZEL EĞİTİM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EED9AD8" w14:textId="4ED40526" w:rsidR="0039269A" w:rsidRPr="00261AAB" w:rsidRDefault="0039269A" w:rsidP="00E87D19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5C5A3B64" w14:textId="3B4926B3" w:rsidR="0039269A" w:rsidRPr="00261AAB" w:rsidRDefault="0083607B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00-17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CA54CE3" w14:textId="09AFD6EB" w:rsidR="0039269A" w:rsidRPr="00261AAB" w:rsidRDefault="00E72FE1" w:rsidP="00E87D19">
            <w:pPr>
              <w:jc w:val="center"/>
              <w:rPr>
                <w:sz w:val="18"/>
                <w:szCs w:val="18"/>
              </w:rPr>
            </w:pPr>
            <w:r w:rsidRPr="00E72FE1">
              <w:rPr>
                <w:sz w:val="18"/>
                <w:szCs w:val="18"/>
              </w:rPr>
              <w:t>18.04.202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C8366F9" w14:textId="30B25A5D" w:rsidR="0039269A" w:rsidRPr="00FD2900" w:rsidRDefault="00C619C3" w:rsidP="000E1370">
            <w:pPr>
              <w:jc w:val="center"/>
              <w:rPr>
                <w:sz w:val="18"/>
                <w:szCs w:val="18"/>
              </w:rPr>
            </w:pPr>
            <w:r w:rsidRPr="00C619C3">
              <w:rPr>
                <w:sz w:val="18"/>
                <w:szCs w:val="18"/>
              </w:rPr>
              <w:t>D1/D2</w:t>
            </w:r>
            <w:r>
              <w:rPr>
                <w:sz w:val="18"/>
                <w:szCs w:val="18"/>
              </w:rPr>
              <w:t>/D3/D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8123560" w14:textId="106E18DF" w:rsidR="0039269A" w:rsidRPr="004944F3" w:rsidRDefault="00C3645D" w:rsidP="00740ECF">
            <w:pPr>
              <w:jc w:val="center"/>
              <w:rPr>
                <w:sz w:val="18"/>
                <w:szCs w:val="18"/>
              </w:rPr>
            </w:pPr>
            <w:r w:rsidRPr="00C3645D">
              <w:rPr>
                <w:sz w:val="18"/>
                <w:szCs w:val="18"/>
              </w:rPr>
              <w:t>Y.İ. T.Ç. A.V.</w:t>
            </w:r>
          </w:p>
        </w:tc>
      </w:tr>
      <w:tr w:rsidR="0039269A" w:rsidRPr="00FD2900" w14:paraId="2FD56646" w14:textId="77777777" w:rsidTr="000E1370">
        <w:trPr>
          <w:cantSplit/>
          <w:trHeight w:hRule="exact" w:val="427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52D4BA44" w14:textId="77777777" w:rsidR="0039269A" w:rsidRPr="00FD2900" w:rsidRDefault="0039269A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5FAAE3A" w14:textId="1DE18487" w:rsidR="0039269A" w:rsidRPr="00261AAB" w:rsidRDefault="00E9627F" w:rsidP="0083607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FES</w:t>
            </w:r>
            <w:r w:rsidR="0083607B">
              <w:rPr>
                <w:sz w:val="18"/>
                <w:szCs w:val="18"/>
              </w:rPr>
              <w:t>304</w:t>
            </w:r>
            <w:r w:rsidR="0077761D">
              <w:rPr>
                <w:sz w:val="18"/>
                <w:szCs w:val="18"/>
              </w:rPr>
              <w:t xml:space="preserve"> </w:t>
            </w:r>
            <w:r w:rsidR="0083607B">
              <w:rPr>
                <w:sz w:val="18"/>
                <w:szCs w:val="18"/>
              </w:rPr>
              <w:t>ÖZEL ÖĞRETİM TEKNOLOJİLERİ</w:t>
            </w:r>
            <w:r w:rsidR="0077761D">
              <w:rPr>
                <w:sz w:val="18"/>
                <w:szCs w:val="18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CFAB3A6" w14:textId="6FA5EB5C" w:rsidR="0039269A" w:rsidRPr="00261AAB" w:rsidRDefault="0039269A" w:rsidP="00E87D19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78CAB334" w14:textId="6B96F4C1" w:rsidR="0039269A" w:rsidRPr="000E1370" w:rsidRDefault="0083607B" w:rsidP="000E1370">
            <w:pPr>
              <w:pStyle w:val="AralkYok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00-17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349D22C" w14:textId="67698DF6" w:rsidR="0039269A" w:rsidRPr="000E1370" w:rsidRDefault="00E72FE1" w:rsidP="000E1370">
            <w:pPr>
              <w:pStyle w:val="AralkYok"/>
              <w:jc w:val="center"/>
              <w:rPr>
                <w:sz w:val="18"/>
                <w:szCs w:val="18"/>
              </w:rPr>
            </w:pPr>
            <w:r w:rsidRPr="00E72FE1">
              <w:rPr>
                <w:sz w:val="18"/>
                <w:szCs w:val="18"/>
              </w:rPr>
              <w:t>18.04.202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2109444" w14:textId="3A3F71F1" w:rsidR="0039269A" w:rsidRPr="000E1370" w:rsidRDefault="00C619C3" w:rsidP="000E1370">
            <w:pPr>
              <w:pStyle w:val="AralkYok"/>
              <w:jc w:val="center"/>
              <w:rPr>
                <w:sz w:val="18"/>
                <w:szCs w:val="18"/>
              </w:rPr>
            </w:pPr>
            <w:r w:rsidRPr="00C619C3">
              <w:rPr>
                <w:sz w:val="18"/>
                <w:szCs w:val="18"/>
              </w:rPr>
              <w:t>D1/D2</w:t>
            </w:r>
            <w:r>
              <w:rPr>
                <w:sz w:val="18"/>
                <w:szCs w:val="18"/>
              </w:rPr>
              <w:t>/D3/D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114A39C" w14:textId="28A5636A" w:rsidR="0039269A" w:rsidRPr="004944F3" w:rsidRDefault="00C3645D" w:rsidP="00740ECF">
            <w:pPr>
              <w:jc w:val="center"/>
              <w:rPr>
                <w:sz w:val="18"/>
                <w:szCs w:val="18"/>
              </w:rPr>
            </w:pPr>
            <w:r w:rsidRPr="00C3645D">
              <w:rPr>
                <w:sz w:val="18"/>
                <w:szCs w:val="18"/>
              </w:rPr>
              <w:t>Y.İ. T.Ç. A.V.</w:t>
            </w:r>
          </w:p>
        </w:tc>
      </w:tr>
      <w:tr w:rsidR="00E87D19" w:rsidRPr="00FD2900" w14:paraId="31A8C53B" w14:textId="44AA607E" w:rsidTr="00CA60A7">
        <w:trPr>
          <w:cantSplit/>
          <w:trHeight w:hRule="exact" w:val="434"/>
        </w:trPr>
        <w:tc>
          <w:tcPr>
            <w:tcW w:w="464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</w:tcPr>
          <w:p w14:paraId="71F3C0F8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  <w:p w14:paraId="2F3EE2E1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  <w:p w14:paraId="1A92A416" w14:textId="77777777" w:rsidR="00E87D19" w:rsidRPr="00FD2900" w:rsidRDefault="00E87D19" w:rsidP="00E87D19">
            <w:pPr>
              <w:rPr>
                <w:b/>
                <w:bCs/>
                <w:sz w:val="18"/>
                <w:szCs w:val="18"/>
              </w:rPr>
            </w:pPr>
            <w:r w:rsidRPr="00FD2900">
              <w:rPr>
                <w:b/>
                <w:bCs/>
                <w:sz w:val="18"/>
                <w:szCs w:val="18"/>
              </w:rPr>
              <w:t>4.</w:t>
            </w:r>
          </w:p>
          <w:p w14:paraId="06ADAB60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  <w:p w14:paraId="4F942B03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  <w:r w:rsidRPr="00FD2900">
              <w:rPr>
                <w:b/>
                <w:sz w:val="18"/>
                <w:szCs w:val="18"/>
              </w:rPr>
              <w:t>S</w:t>
            </w:r>
          </w:p>
          <w:p w14:paraId="0242E138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  <w:r w:rsidRPr="00FD2900">
              <w:rPr>
                <w:b/>
                <w:sz w:val="18"/>
                <w:szCs w:val="18"/>
              </w:rPr>
              <w:t>I</w:t>
            </w:r>
            <w:r w:rsidRPr="00FD2900">
              <w:rPr>
                <w:b/>
                <w:sz w:val="18"/>
                <w:szCs w:val="18"/>
              </w:rPr>
              <w:br/>
              <w:t>N</w:t>
            </w:r>
            <w:r w:rsidRPr="00FD2900">
              <w:rPr>
                <w:b/>
                <w:sz w:val="18"/>
                <w:szCs w:val="18"/>
              </w:rPr>
              <w:br/>
              <w:t>I</w:t>
            </w:r>
            <w:r w:rsidRPr="00FD2900">
              <w:rPr>
                <w:b/>
                <w:sz w:val="18"/>
                <w:szCs w:val="18"/>
              </w:rPr>
              <w:br/>
              <w:t>F</w:t>
            </w: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AC6CDA0" w14:textId="77777777" w:rsidR="00E87D19" w:rsidRPr="00261AAB" w:rsidRDefault="00E87D19" w:rsidP="00E87D19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261AAB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7CB5A62" w14:textId="77777777" w:rsidR="00E87D19" w:rsidRPr="00261AAB" w:rsidRDefault="00E87D19" w:rsidP="00E87D19">
            <w:pPr>
              <w:ind w:left="-78" w:right="-70"/>
              <w:jc w:val="center"/>
              <w:rPr>
                <w:b/>
                <w:bCs/>
                <w:sz w:val="18"/>
                <w:szCs w:val="18"/>
              </w:rPr>
            </w:pPr>
            <w:r w:rsidRPr="00261AAB">
              <w:rPr>
                <w:b/>
                <w:bCs/>
                <w:sz w:val="18"/>
                <w:szCs w:val="18"/>
              </w:rPr>
              <w:t xml:space="preserve">DERS SORUMLUSU 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F571141" w14:textId="77777777" w:rsidR="00E87D19" w:rsidRPr="00261AAB" w:rsidRDefault="00E87D19" w:rsidP="00E87D19">
            <w:pPr>
              <w:pStyle w:val="Balk1"/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SINAV SAAT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A3DD888" w14:textId="77777777" w:rsidR="00E87D19" w:rsidRPr="00261AAB" w:rsidRDefault="00E87D19" w:rsidP="00E87D19">
            <w:pPr>
              <w:jc w:val="center"/>
              <w:rPr>
                <w:b/>
                <w:bCs/>
                <w:sz w:val="18"/>
                <w:szCs w:val="18"/>
              </w:rPr>
            </w:pPr>
            <w:r w:rsidRPr="00261AAB">
              <w:rPr>
                <w:b/>
                <w:bCs/>
                <w:sz w:val="18"/>
                <w:szCs w:val="18"/>
              </w:rPr>
              <w:t>SINAV TARİHİ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9F318B2" w14:textId="61CC15A9" w:rsidR="00E87D19" w:rsidRPr="00FD2900" w:rsidRDefault="00E87D19" w:rsidP="00E87D19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74488BB" w14:textId="29324A0F" w:rsidR="00E87D19" w:rsidRPr="00FD2900" w:rsidRDefault="00E87D19" w:rsidP="00740E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GÖZETMENLER</w:t>
            </w:r>
          </w:p>
        </w:tc>
      </w:tr>
      <w:tr w:rsidR="00E87D19" w:rsidRPr="00FD2900" w14:paraId="16852160" w14:textId="7B3E484B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2A32A99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8A5F1F8" w14:textId="6C1DF046" w:rsidR="00E87D19" w:rsidRPr="00261AAB" w:rsidRDefault="00E87D19" w:rsidP="002D053D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40</w:t>
            </w:r>
            <w:r w:rsidR="00932573">
              <w:rPr>
                <w:sz w:val="18"/>
                <w:szCs w:val="18"/>
              </w:rPr>
              <w:t>0</w:t>
            </w:r>
            <w:r w:rsidR="002D053D">
              <w:rPr>
                <w:sz w:val="18"/>
                <w:szCs w:val="18"/>
              </w:rPr>
              <w:t>2</w:t>
            </w:r>
            <w:r w:rsidRPr="00261AAB">
              <w:rPr>
                <w:sz w:val="18"/>
                <w:szCs w:val="18"/>
              </w:rPr>
              <w:t xml:space="preserve"> </w:t>
            </w:r>
            <w:r w:rsidR="002D053D">
              <w:rPr>
                <w:sz w:val="18"/>
                <w:szCs w:val="18"/>
              </w:rPr>
              <w:t>ÇAĞDAŞ EDEB. ELEŞ.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1408E62" w14:textId="77777777" w:rsidR="00E87D19" w:rsidRPr="00261AAB" w:rsidRDefault="00E87D19" w:rsidP="00E87D19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261AAB">
              <w:rPr>
                <w:bCs/>
                <w:color w:val="000000" w:themeColor="text1"/>
                <w:sz w:val="18"/>
                <w:szCs w:val="18"/>
              </w:rPr>
              <w:t>S. ARIKAN</w:t>
            </w: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4A336E5" w14:textId="22F602F7" w:rsidR="00E87D19" w:rsidRPr="00261AAB" w:rsidRDefault="00DE425B" w:rsidP="00E87D19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>
              <w:rPr>
                <w:b w:val="0"/>
                <w:color w:val="000000" w:themeColor="text1"/>
                <w:sz w:val="18"/>
                <w:szCs w:val="18"/>
              </w:rPr>
              <w:t>16</w:t>
            </w:r>
            <w:r w:rsidR="0003162F">
              <w:rPr>
                <w:b w:val="0"/>
                <w:color w:val="000000" w:themeColor="text1"/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47DBB3E" w14:textId="62772682" w:rsidR="00E87D19" w:rsidRPr="00261AAB" w:rsidRDefault="00064D41" w:rsidP="00064D41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    </w:t>
            </w:r>
            <w:r w:rsidR="005E1923">
              <w:rPr>
                <w:color w:val="000000" w:themeColor="text1"/>
                <w:sz w:val="18"/>
                <w:szCs w:val="18"/>
              </w:rPr>
              <w:t>15.04.024</w:t>
            </w:r>
          </w:p>
        </w:tc>
        <w:tc>
          <w:tcPr>
            <w:tcW w:w="138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A8203AB" w14:textId="1659A71F" w:rsidR="00E87D19" w:rsidRPr="00FD2900" w:rsidRDefault="000C3727" w:rsidP="001824D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  <w:r w:rsidR="00484335"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</w:rPr>
              <w:t>D2</w:t>
            </w:r>
          </w:p>
        </w:tc>
        <w:tc>
          <w:tcPr>
            <w:tcW w:w="201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F6867B3" w14:textId="299234FD" w:rsidR="00E87D19" w:rsidRPr="00FD2900" w:rsidRDefault="00F33F2A" w:rsidP="00740E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VARGÜN</w:t>
            </w:r>
            <w:r w:rsidR="00CE0720">
              <w:rPr>
                <w:sz w:val="18"/>
                <w:szCs w:val="18"/>
              </w:rPr>
              <w:t>-</w:t>
            </w:r>
            <w:r w:rsidR="00AF381C">
              <w:rPr>
                <w:sz w:val="18"/>
                <w:szCs w:val="18"/>
              </w:rPr>
              <w:t xml:space="preserve"> T.ÇETİN</w:t>
            </w:r>
          </w:p>
        </w:tc>
      </w:tr>
      <w:tr w:rsidR="00E87D19" w:rsidRPr="00FD2900" w14:paraId="22D35F07" w14:textId="035EFAA6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C5E306D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4748331" w14:textId="11DCFF14" w:rsidR="00E87D19" w:rsidRPr="00261AAB" w:rsidRDefault="00E87D19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40</w:t>
            </w:r>
            <w:r w:rsidR="00932573">
              <w:rPr>
                <w:sz w:val="18"/>
                <w:szCs w:val="18"/>
              </w:rPr>
              <w:t>0</w:t>
            </w:r>
            <w:r w:rsidR="002D053D">
              <w:rPr>
                <w:sz w:val="18"/>
                <w:szCs w:val="18"/>
              </w:rPr>
              <w:t>4</w:t>
            </w:r>
            <w:r w:rsidRPr="00261AAB">
              <w:rPr>
                <w:sz w:val="18"/>
                <w:szCs w:val="18"/>
              </w:rPr>
              <w:t xml:space="preserve"> MOD. AMER. EDB.</w:t>
            </w:r>
            <w:r w:rsidR="00932573">
              <w:rPr>
                <w:sz w:val="18"/>
                <w:szCs w:val="18"/>
              </w:rPr>
              <w:t xml:space="preserve"> I</w:t>
            </w:r>
            <w:r w:rsidR="002D053D">
              <w:rPr>
                <w:sz w:val="18"/>
                <w:szCs w:val="18"/>
              </w:rPr>
              <w:t>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D9AE1D" w14:textId="53CD81AB" w:rsidR="00E87D19" w:rsidRPr="00261AAB" w:rsidRDefault="00E87D19" w:rsidP="00E87D19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261AAB">
              <w:rPr>
                <w:bCs/>
                <w:color w:val="000000" w:themeColor="text1"/>
                <w:sz w:val="18"/>
                <w:szCs w:val="18"/>
              </w:rPr>
              <w:t>F. G. KOÇSOY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3DF97B08" w14:textId="3922B5AD" w:rsidR="00E87D19" w:rsidRPr="00261AAB" w:rsidRDefault="0003162F" w:rsidP="00E87D19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>
              <w:rPr>
                <w:b w:val="0"/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6F1BC59" w14:textId="302554BE" w:rsidR="00E87D19" w:rsidRPr="00261AAB" w:rsidRDefault="00EC7D4E" w:rsidP="00E87D19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6.04.202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7AC3C31" w14:textId="441C5278" w:rsidR="00E87D19" w:rsidRPr="00FD2900" w:rsidRDefault="00214E1C" w:rsidP="001824D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/D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DC263C1" w14:textId="3FDBB896" w:rsidR="00E87D19" w:rsidRPr="00740ECF" w:rsidRDefault="008C365A" w:rsidP="00740E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. ÇETİN</w:t>
            </w:r>
            <w:r w:rsidR="008302E5">
              <w:rPr>
                <w:sz w:val="18"/>
                <w:szCs w:val="18"/>
              </w:rPr>
              <w:t>-Y.İPEKÇİ</w:t>
            </w:r>
          </w:p>
        </w:tc>
      </w:tr>
      <w:tr w:rsidR="00E87D19" w:rsidRPr="00FD2900" w14:paraId="73B1EC75" w14:textId="5579DED2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21F147F7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0629FF4" w14:textId="25024D2C" w:rsidR="00E87D19" w:rsidRPr="00261AAB" w:rsidRDefault="00E87D19" w:rsidP="002D053D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</w:t>
            </w:r>
            <w:r w:rsidR="00932573">
              <w:rPr>
                <w:sz w:val="18"/>
                <w:szCs w:val="18"/>
              </w:rPr>
              <w:t xml:space="preserve"> </w:t>
            </w:r>
            <w:r w:rsidRPr="00261AAB">
              <w:rPr>
                <w:sz w:val="18"/>
                <w:szCs w:val="18"/>
              </w:rPr>
              <w:t>40</w:t>
            </w:r>
            <w:r w:rsidR="00932573">
              <w:rPr>
                <w:sz w:val="18"/>
                <w:szCs w:val="18"/>
              </w:rPr>
              <w:t>0</w:t>
            </w:r>
            <w:r w:rsidR="002D053D">
              <w:rPr>
                <w:sz w:val="18"/>
                <w:szCs w:val="18"/>
              </w:rPr>
              <w:t>6</w:t>
            </w:r>
            <w:r w:rsidRPr="00261AAB">
              <w:rPr>
                <w:sz w:val="18"/>
                <w:szCs w:val="18"/>
              </w:rPr>
              <w:t xml:space="preserve"> </w:t>
            </w:r>
            <w:r w:rsidR="002D053D">
              <w:rPr>
                <w:sz w:val="18"/>
                <w:szCs w:val="18"/>
              </w:rPr>
              <w:t xml:space="preserve">POSTMODERN İNG./AMER.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29F2996" w14:textId="77777777" w:rsidR="00E87D19" w:rsidRPr="00261AAB" w:rsidRDefault="00E87D19" w:rsidP="00E87D19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I. GÜLTER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4F0B2014" w14:textId="57ED50F3" w:rsidR="00E87D19" w:rsidRPr="00261AAB" w:rsidRDefault="0003162F" w:rsidP="00E87D19">
            <w:pPr>
              <w:pStyle w:val="Balk1"/>
              <w:rPr>
                <w:b w:val="0"/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15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DA8F21" w14:textId="391F07C1" w:rsidR="00E87D19" w:rsidRPr="00261AAB" w:rsidRDefault="00EC7D4E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.04.202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6E024F1" w14:textId="2EE4D97A" w:rsidR="00E87D19" w:rsidRPr="00FD2900" w:rsidRDefault="00064D41" w:rsidP="001824DD">
            <w:pPr>
              <w:jc w:val="center"/>
              <w:rPr>
                <w:sz w:val="18"/>
                <w:szCs w:val="18"/>
              </w:rPr>
            </w:pPr>
            <w:r w:rsidRPr="00064D41">
              <w:rPr>
                <w:sz w:val="18"/>
                <w:szCs w:val="18"/>
              </w:rPr>
              <w:t>D1/D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F65F3EF" w14:textId="719E0DD5" w:rsidR="00E87D19" w:rsidRPr="00FD2900" w:rsidRDefault="00BC035E" w:rsidP="00740E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İPEKÇİ</w:t>
            </w:r>
            <w:r w:rsidR="00A23AA6">
              <w:rPr>
                <w:sz w:val="18"/>
                <w:szCs w:val="18"/>
              </w:rPr>
              <w:t>-</w:t>
            </w:r>
            <w:r w:rsidR="002D153A">
              <w:rPr>
                <w:sz w:val="18"/>
                <w:szCs w:val="18"/>
              </w:rPr>
              <w:t>T. ÇETİN</w:t>
            </w:r>
          </w:p>
        </w:tc>
      </w:tr>
      <w:tr w:rsidR="00E87D19" w:rsidRPr="00FD2900" w14:paraId="4A5CE062" w14:textId="454BE2E7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BC92DEE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FF3CCD1" w14:textId="003CA3EC" w:rsidR="00E87D19" w:rsidRPr="00261AAB" w:rsidRDefault="00E87D19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40</w:t>
            </w:r>
            <w:r w:rsidR="00932573">
              <w:rPr>
                <w:sz w:val="18"/>
                <w:szCs w:val="18"/>
              </w:rPr>
              <w:t>0</w:t>
            </w:r>
            <w:r w:rsidR="002D053D">
              <w:rPr>
                <w:sz w:val="18"/>
                <w:szCs w:val="18"/>
              </w:rPr>
              <w:t>8</w:t>
            </w:r>
            <w:r w:rsidRPr="00261AAB">
              <w:rPr>
                <w:sz w:val="18"/>
                <w:szCs w:val="18"/>
              </w:rPr>
              <w:t xml:space="preserve"> ING. TİYATROSU</w:t>
            </w:r>
            <w:r w:rsidR="00932573">
              <w:rPr>
                <w:sz w:val="18"/>
                <w:szCs w:val="18"/>
              </w:rPr>
              <w:t xml:space="preserve"> I</w:t>
            </w:r>
            <w:r w:rsidR="002D053D">
              <w:rPr>
                <w:sz w:val="18"/>
                <w:szCs w:val="18"/>
              </w:rPr>
              <w:t>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705411A" w14:textId="77777777" w:rsidR="00E87D19" w:rsidRPr="00261AAB" w:rsidRDefault="00E87D19" w:rsidP="00E87D19">
            <w:pPr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I.GULTER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F9F2762" w14:textId="4AE1F1C2" w:rsidR="00E87D19" w:rsidRPr="00261AAB" w:rsidRDefault="0003162F" w:rsidP="00E87D19">
            <w:pPr>
              <w:pStyle w:val="Balk1"/>
              <w:rPr>
                <w:b w:val="0"/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15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7B6C97F" w14:textId="26278C45" w:rsidR="00E87D19" w:rsidRPr="00261AAB" w:rsidRDefault="00EA24BA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</w:t>
            </w:r>
            <w:r w:rsidR="00064D41">
              <w:rPr>
                <w:sz w:val="18"/>
                <w:szCs w:val="18"/>
              </w:rPr>
              <w:t>.04.202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4BF1FA94" w14:textId="7F52732C" w:rsidR="00E87D19" w:rsidRPr="00FD2900" w:rsidRDefault="00F140E8" w:rsidP="001824D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  <w:r w:rsidR="00484335"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</w:rPr>
              <w:t>D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B4C91E9" w14:textId="75D2C7FC" w:rsidR="00E87D19" w:rsidRPr="00DB0418" w:rsidRDefault="00DB0418" w:rsidP="00DB0418">
            <w:pPr>
              <w:pStyle w:val="AralkYok"/>
              <w:jc w:val="center"/>
              <w:rPr>
                <w:sz w:val="18"/>
                <w:szCs w:val="18"/>
              </w:rPr>
            </w:pPr>
            <w:r w:rsidRPr="00DB0418">
              <w:rPr>
                <w:sz w:val="18"/>
                <w:szCs w:val="18"/>
              </w:rPr>
              <w:t>A.VARGÜN</w:t>
            </w:r>
            <w:r w:rsidR="00CE0720">
              <w:rPr>
                <w:sz w:val="18"/>
                <w:szCs w:val="18"/>
              </w:rPr>
              <w:t>-</w:t>
            </w:r>
            <w:r w:rsidR="00C749CE">
              <w:rPr>
                <w:sz w:val="18"/>
                <w:szCs w:val="18"/>
              </w:rPr>
              <w:t>T.ÇETİN</w:t>
            </w:r>
          </w:p>
        </w:tc>
      </w:tr>
      <w:tr w:rsidR="00E87D19" w:rsidRPr="00FD2900" w14:paraId="5350A911" w14:textId="138650E5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6818E1DF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D9E12C9" w14:textId="2B1DDB50" w:rsidR="00E87D19" w:rsidRPr="00261AAB" w:rsidRDefault="00E87D19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 40</w:t>
            </w:r>
            <w:r w:rsidR="002D053D">
              <w:rPr>
                <w:sz w:val="18"/>
                <w:szCs w:val="18"/>
              </w:rPr>
              <w:t>10</w:t>
            </w:r>
            <w:r w:rsidRPr="00261AAB">
              <w:rPr>
                <w:sz w:val="18"/>
                <w:szCs w:val="18"/>
              </w:rPr>
              <w:t xml:space="preserve"> ÇAĞ. İNG. ŞİİRİ</w:t>
            </w:r>
            <w:r w:rsidR="00932573">
              <w:rPr>
                <w:sz w:val="18"/>
                <w:szCs w:val="18"/>
              </w:rPr>
              <w:t xml:space="preserve"> I</w:t>
            </w:r>
            <w:r w:rsidR="002D053D">
              <w:rPr>
                <w:sz w:val="18"/>
                <w:szCs w:val="18"/>
              </w:rPr>
              <w:t>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437CA3" w14:textId="13726A18" w:rsidR="00E87D19" w:rsidRPr="00261AAB" w:rsidRDefault="00D10966" w:rsidP="00E87D19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F. G. KOÇSOY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3C116E54" w14:textId="7F330FC3" w:rsidR="00E87D19" w:rsidRPr="00261AAB" w:rsidRDefault="001D6A0D" w:rsidP="00E87D19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16</w:t>
            </w:r>
            <w:r w:rsidR="0003162F">
              <w:rPr>
                <w:bCs/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3C262B0" w14:textId="08836C4B" w:rsidR="00E87D19" w:rsidRPr="00261AAB" w:rsidRDefault="00EA24BA" w:rsidP="00E87D1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</w:t>
            </w:r>
            <w:r w:rsidR="00064D41">
              <w:rPr>
                <w:sz w:val="18"/>
                <w:szCs w:val="18"/>
              </w:rPr>
              <w:t>.04.202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8038F21" w14:textId="5722AF8A" w:rsidR="00E87D19" w:rsidRPr="00FD2900" w:rsidRDefault="00F140E8" w:rsidP="001824D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  <w:r w:rsidR="00484335"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</w:rPr>
              <w:t>D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2DA0BFA" w14:textId="0E59D517" w:rsidR="00E87D19" w:rsidRPr="00DB0418" w:rsidRDefault="00761F99" w:rsidP="0015601C">
            <w:pPr>
              <w:pStyle w:val="AralkYok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 İPEKÇİ</w:t>
            </w:r>
            <w:r w:rsidR="00A01E9A">
              <w:rPr>
                <w:sz w:val="18"/>
                <w:szCs w:val="18"/>
              </w:rPr>
              <w:t>-</w:t>
            </w:r>
            <w:r w:rsidR="0015601C">
              <w:rPr>
                <w:sz w:val="18"/>
                <w:szCs w:val="18"/>
              </w:rPr>
              <w:t>A.VARGÜN</w:t>
            </w:r>
          </w:p>
        </w:tc>
      </w:tr>
      <w:tr w:rsidR="00E87D19" w:rsidRPr="00FD2900" w14:paraId="2E993D25" w14:textId="72F1E36B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4284EF90" w14:textId="77777777" w:rsidR="00E87D19" w:rsidRPr="00FD2900" w:rsidRDefault="00E87D19" w:rsidP="00E87D1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0E733D2" w14:textId="696A085B" w:rsidR="00E87D19" w:rsidRPr="00261AAB" w:rsidRDefault="00E87D19" w:rsidP="00E87D19">
            <w:pPr>
              <w:rPr>
                <w:sz w:val="18"/>
                <w:szCs w:val="18"/>
              </w:rPr>
            </w:pPr>
            <w:r w:rsidRPr="00261AAB">
              <w:rPr>
                <w:sz w:val="18"/>
                <w:szCs w:val="18"/>
              </w:rPr>
              <w:t>IDE</w:t>
            </w:r>
            <w:r w:rsidR="00932573">
              <w:rPr>
                <w:sz w:val="18"/>
                <w:szCs w:val="18"/>
              </w:rPr>
              <w:t xml:space="preserve"> </w:t>
            </w:r>
            <w:r w:rsidRPr="00261AAB">
              <w:rPr>
                <w:sz w:val="18"/>
                <w:szCs w:val="18"/>
              </w:rPr>
              <w:t>4</w:t>
            </w:r>
            <w:r w:rsidR="00932573">
              <w:rPr>
                <w:sz w:val="18"/>
                <w:szCs w:val="18"/>
              </w:rPr>
              <w:t>0</w:t>
            </w:r>
            <w:r w:rsidR="002D053D">
              <w:rPr>
                <w:sz w:val="18"/>
                <w:szCs w:val="18"/>
              </w:rPr>
              <w:t>24</w:t>
            </w:r>
            <w:r w:rsidRPr="00261AAB">
              <w:rPr>
                <w:sz w:val="18"/>
                <w:szCs w:val="18"/>
              </w:rPr>
              <w:t xml:space="preserve"> FRANSIZC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0BB9DDC" w14:textId="7332E6B3" w:rsidR="00E87D19" w:rsidRPr="00261AAB" w:rsidRDefault="00E87D19" w:rsidP="00E87D19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261AAB">
              <w:rPr>
                <w:bCs/>
                <w:sz w:val="18"/>
                <w:szCs w:val="18"/>
              </w:rPr>
              <w:t>A. AYDI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78A3DEF4" w14:textId="28DE61C7" w:rsidR="00E87D19" w:rsidRPr="00261AAB" w:rsidRDefault="002E1E3A" w:rsidP="00E87D19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12</w:t>
            </w:r>
            <w:r w:rsidR="002D41D1">
              <w:rPr>
                <w:bCs/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1AD40BC" w14:textId="579943A1" w:rsidR="00E87D19" w:rsidRPr="00261AAB" w:rsidRDefault="00064D41" w:rsidP="00E87D19">
            <w:pPr>
              <w:jc w:val="center"/>
              <w:rPr>
                <w:sz w:val="18"/>
                <w:szCs w:val="18"/>
              </w:rPr>
            </w:pPr>
            <w:r w:rsidRPr="00064D41">
              <w:rPr>
                <w:sz w:val="18"/>
                <w:szCs w:val="18"/>
              </w:rPr>
              <w:t>19.04.202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9E1B87C" w14:textId="5F725AD6" w:rsidR="00E87D19" w:rsidRPr="00FD2900" w:rsidRDefault="00064D41" w:rsidP="001824DD">
            <w:pPr>
              <w:jc w:val="center"/>
              <w:rPr>
                <w:sz w:val="18"/>
                <w:szCs w:val="18"/>
              </w:rPr>
            </w:pPr>
            <w:r w:rsidRPr="00064D41">
              <w:rPr>
                <w:sz w:val="18"/>
                <w:szCs w:val="18"/>
              </w:rPr>
              <w:t>D1/D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44AE6480" w14:textId="5325057E" w:rsidR="00E87D19" w:rsidRPr="00FD2900" w:rsidRDefault="0099172E" w:rsidP="00740ECF">
            <w:pPr>
              <w:jc w:val="center"/>
              <w:rPr>
                <w:sz w:val="18"/>
                <w:szCs w:val="18"/>
              </w:rPr>
            </w:pPr>
            <w:r w:rsidRPr="0099172E">
              <w:rPr>
                <w:sz w:val="18"/>
                <w:szCs w:val="18"/>
              </w:rPr>
              <w:t>Y. İPEKÇİ-A.VARGÜN</w:t>
            </w:r>
          </w:p>
        </w:tc>
      </w:tr>
    </w:tbl>
    <w:p w14:paraId="4472AA66" w14:textId="77777777" w:rsidR="00BA059D" w:rsidRDefault="00BA059D" w:rsidP="008E02FF">
      <w:pPr>
        <w:rPr>
          <w:rFonts w:ascii="Arial" w:hAnsi="Arial" w:cs="Arial"/>
          <w:color w:val="4D5156"/>
          <w:sz w:val="21"/>
          <w:szCs w:val="21"/>
          <w:shd w:val="clear" w:color="auto" w:fill="FFFFFF"/>
        </w:rPr>
      </w:pPr>
    </w:p>
    <w:p w14:paraId="40CD6F53" w14:textId="0281B112" w:rsidR="00287C29" w:rsidRPr="00FD2900" w:rsidRDefault="00287C29" w:rsidP="008E02FF">
      <w:pPr>
        <w:rPr>
          <w:b/>
          <w:sz w:val="18"/>
          <w:szCs w:val="18"/>
        </w:rPr>
      </w:pPr>
      <w:r w:rsidRPr="00FD2900">
        <w:rPr>
          <w:b/>
          <w:sz w:val="18"/>
          <w:szCs w:val="18"/>
        </w:rPr>
        <w:t xml:space="preserve">Prof. Dr. </w:t>
      </w:r>
      <w:r w:rsidR="008E02FF" w:rsidRPr="00FD2900">
        <w:rPr>
          <w:b/>
          <w:sz w:val="18"/>
          <w:szCs w:val="18"/>
        </w:rPr>
        <w:t xml:space="preserve">Abdulhalim AYDIN                                               </w:t>
      </w:r>
      <w:r w:rsidR="002E160D">
        <w:rPr>
          <w:b/>
          <w:sz w:val="18"/>
          <w:szCs w:val="18"/>
        </w:rPr>
        <w:tab/>
      </w:r>
      <w:r w:rsidR="002E160D">
        <w:rPr>
          <w:b/>
          <w:sz w:val="18"/>
          <w:szCs w:val="18"/>
        </w:rPr>
        <w:tab/>
      </w:r>
      <w:r w:rsidR="008E02FF" w:rsidRPr="00FD2900">
        <w:rPr>
          <w:b/>
          <w:sz w:val="18"/>
          <w:szCs w:val="18"/>
        </w:rPr>
        <w:t xml:space="preserve">   </w:t>
      </w:r>
      <w:r w:rsidRPr="00FD2900">
        <w:rPr>
          <w:b/>
          <w:sz w:val="18"/>
          <w:szCs w:val="18"/>
        </w:rPr>
        <w:t xml:space="preserve">Prof. Dr. </w:t>
      </w:r>
      <w:r w:rsidR="002E160D">
        <w:rPr>
          <w:b/>
          <w:sz w:val="18"/>
          <w:szCs w:val="18"/>
        </w:rPr>
        <w:t>Abdulhalim AYDIN</w:t>
      </w:r>
    </w:p>
    <w:p w14:paraId="1399B560" w14:textId="68355796" w:rsidR="004A1770" w:rsidRPr="00FF5FFD" w:rsidRDefault="00287C29">
      <w:pPr>
        <w:rPr>
          <w:b/>
          <w:sz w:val="18"/>
          <w:szCs w:val="18"/>
        </w:rPr>
      </w:pPr>
      <w:r w:rsidRPr="00FD2900">
        <w:rPr>
          <w:b/>
          <w:sz w:val="18"/>
          <w:szCs w:val="18"/>
        </w:rPr>
        <w:t xml:space="preserve">         Bölüm Başkanı                                                              </w:t>
      </w:r>
      <w:r w:rsidR="002E160D">
        <w:rPr>
          <w:b/>
          <w:sz w:val="18"/>
          <w:szCs w:val="18"/>
        </w:rPr>
        <w:tab/>
      </w:r>
      <w:r w:rsidRPr="00FD2900">
        <w:rPr>
          <w:b/>
          <w:sz w:val="18"/>
          <w:szCs w:val="18"/>
        </w:rPr>
        <w:t xml:space="preserve">         </w:t>
      </w:r>
      <w:r w:rsidR="002E160D">
        <w:rPr>
          <w:b/>
          <w:sz w:val="18"/>
          <w:szCs w:val="18"/>
        </w:rPr>
        <w:tab/>
      </w:r>
      <w:r w:rsidR="002E160D">
        <w:rPr>
          <w:b/>
          <w:sz w:val="18"/>
          <w:szCs w:val="18"/>
        </w:rPr>
        <w:tab/>
      </w:r>
      <w:r w:rsidRPr="00FD2900">
        <w:rPr>
          <w:b/>
          <w:sz w:val="18"/>
          <w:szCs w:val="18"/>
        </w:rPr>
        <w:t xml:space="preserve">           Dekan </w:t>
      </w:r>
    </w:p>
    <w:sectPr w:rsidR="004A1770" w:rsidRPr="00FF5FFD" w:rsidSect="00287C29">
      <w:pgSz w:w="11906" w:h="16838"/>
      <w:pgMar w:top="568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016FE"/>
    <w:multiLevelType w:val="hybridMultilevel"/>
    <w:tmpl w:val="597C3E7A"/>
    <w:lvl w:ilvl="0" w:tplc="0ED0BF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A72D1"/>
    <w:multiLevelType w:val="hybridMultilevel"/>
    <w:tmpl w:val="870C76E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427503"/>
    <w:multiLevelType w:val="hybridMultilevel"/>
    <w:tmpl w:val="4418E35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6D431B"/>
    <w:multiLevelType w:val="hybridMultilevel"/>
    <w:tmpl w:val="1BF292AE"/>
    <w:lvl w:ilvl="0" w:tplc="3AD68CD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90544B8"/>
    <w:multiLevelType w:val="hybridMultilevel"/>
    <w:tmpl w:val="412486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405906"/>
    <w:multiLevelType w:val="hybridMultilevel"/>
    <w:tmpl w:val="486484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502147"/>
    <w:multiLevelType w:val="hybridMultilevel"/>
    <w:tmpl w:val="26202262"/>
    <w:lvl w:ilvl="0" w:tplc="E9CCD370">
      <w:start w:val="1"/>
      <w:numFmt w:val="upperRoman"/>
      <w:lvlText w:val="%1."/>
      <w:lvlJc w:val="left"/>
      <w:pPr>
        <w:ind w:left="1691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051" w:hanging="360"/>
      </w:pPr>
    </w:lvl>
    <w:lvl w:ilvl="2" w:tplc="041F001B" w:tentative="1">
      <w:start w:val="1"/>
      <w:numFmt w:val="lowerRoman"/>
      <w:lvlText w:val="%3."/>
      <w:lvlJc w:val="right"/>
      <w:pPr>
        <w:ind w:left="2771" w:hanging="180"/>
      </w:pPr>
    </w:lvl>
    <w:lvl w:ilvl="3" w:tplc="041F000F" w:tentative="1">
      <w:start w:val="1"/>
      <w:numFmt w:val="decimal"/>
      <w:lvlText w:val="%4."/>
      <w:lvlJc w:val="left"/>
      <w:pPr>
        <w:ind w:left="3491" w:hanging="360"/>
      </w:pPr>
    </w:lvl>
    <w:lvl w:ilvl="4" w:tplc="041F0019" w:tentative="1">
      <w:start w:val="1"/>
      <w:numFmt w:val="lowerLetter"/>
      <w:lvlText w:val="%5."/>
      <w:lvlJc w:val="left"/>
      <w:pPr>
        <w:ind w:left="4211" w:hanging="360"/>
      </w:pPr>
    </w:lvl>
    <w:lvl w:ilvl="5" w:tplc="041F001B" w:tentative="1">
      <w:start w:val="1"/>
      <w:numFmt w:val="lowerRoman"/>
      <w:lvlText w:val="%6."/>
      <w:lvlJc w:val="right"/>
      <w:pPr>
        <w:ind w:left="4931" w:hanging="180"/>
      </w:pPr>
    </w:lvl>
    <w:lvl w:ilvl="6" w:tplc="041F000F" w:tentative="1">
      <w:start w:val="1"/>
      <w:numFmt w:val="decimal"/>
      <w:lvlText w:val="%7."/>
      <w:lvlJc w:val="left"/>
      <w:pPr>
        <w:ind w:left="5651" w:hanging="360"/>
      </w:pPr>
    </w:lvl>
    <w:lvl w:ilvl="7" w:tplc="041F0019" w:tentative="1">
      <w:start w:val="1"/>
      <w:numFmt w:val="lowerLetter"/>
      <w:lvlText w:val="%8."/>
      <w:lvlJc w:val="left"/>
      <w:pPr>
        <w:ind w:left="6371" w:hanging="360"/>
      </w:pPr>
    </w:lvl>
    <w:lvl w:ilvl="8" w:tplc="041F001B" w:tentative="1">
      <w:start w:val="1"/>
      <w:numFmt w:val="lowerRoman"/>
      <w:lvlText w:val="%9."/>
      <w:lvlJc w:val="right"/>
      <w:pPr>
        <w:ind w:left="7091" w:hanging="180"/>
      </w:pPr>
    </w:lvl>
  </w:abstractNum>
  <w:abstractNum w:abstractNumId="7" w15:restartNumberingAfterBreak="0">
    <w:nsid w:val="4C2D30CF"/>
    <w:multiLevelType w:val="hybridMultilevel"/>
    <w:tmpl w:val="32C630E8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911982"/>
    <w:multiLevelType w:val="hybridMultilevel"/>
    <w:tmpl w:val="02E2FB56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B62B69"/>
    <w:multiLevelType w:val="hybridMultilevel"/>
    <w:tmpl w:val="6492D364"/>
    <w:lvl w:ilvl="0" w:tplc="E292AAD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5D6ED6"/>
    <w:multiLevelType w:val="hybridMultilevel"/>
    <w:tmpl w:val="3682A38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4B197B"/>
    <w:multiLevelType w:val="hybridMultilevel"/>
    <w:tmpl w:val="44CC940A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A2050D"/>
    <w:multiLevelType w:val="hybridMultilevel"/>
    <w:tmpl w:val="AC7C9D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7F45FF"/>
    <w:multiLevelType w:val="hybridMultilevel"/>
    <w:tmpl w:val="F9C8FF0A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3D18AC"/>
    <w:multiLevelType w:val="hybridMultilevel"/>
    <w:tmpl w:val="F966587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FE1B0B"/>
    <w:multiLevelType w:val="hybridMultilevel"/>
    <w:tmpl w:val="9FAE87B6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E00C66"/>
    <w:multiLevelType w:val="hybridMultilevel"/>
    <w:tmpl w:val="10EC7144"/>
    <w:lvl w:ilvl="0" w:tplc="0074C3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B91DE1"/>
    <w:multiLevelType w:val="hybridMultilevel"/>
    <w:tmpl w:val="862A5AEE"/>
    <w:lvl w:ilvl="0" w:tplc="CE181CE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0"/>
  </w:num>
  <w:num w:numId="4">
    <w:abstractNumId w:val="9"/>
  </w:num>
  <w:num w:numId="5">
    <w:abstractNumId w:val="6"/>
  </w:num>
  <w:num w:numId="6">
    <w:abstractNumId w:val="13"/>
  </w:num>
  <w:num w:numId="7">
    <w:abstractNumId w:val="15"/>
  </w:num>
  <w:num w:numId="8">
    <w:abstractNumId w:val="11"/>
  </w:num>
  <w:num w:numId="9">
    <w:abstractNumId w:val="1"/>
  </w:num>
  <w:num w:numId="10">
    <w:abstractNumId w:val="3"/>
  </w:num>
  <w:num w:numId="11">
    <w:abstractNumId w:val="14"/>
  </w:num>
  <w:num w:numId="12">
    <w:abstractNumId w:val="7"/>
  </w:num>
  <w:num w:numId="13">
    <w:abstractNumId w:val="8"/>
  </w:num>
  <w:num w:numId="14">
    <w:abstractNumId w:val="12"/>
  </w:num>
  <w:num w:numId="15">
    <w:abstractNumId w:val="10"/>
  </w:num>
  <w:num w:numId="16">
    <w:abstractNumId w:val="2"/>
  </w:num>
  <w:num w:numId="17">
    <w:abstractNumId w:val="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NjY1NLI0MDIzNTRW0lEKTi0uzszPAykwqQUAGilbQCwAAAA="/>
  </w:docVars>
  <w:rsids>
    <w:rsidRoot w:val="00255955"/>
    <w:rsid w:val="00006429"/>
    <w:rsid w:val="00006B0E"/>
    <w:rsid w:val="000113D8"/>
    <w:rsid w:val="0001517B"/>
    <w:rsid w:val="000234DE"/>
    <w:rsid w:val="0003088E"/>
    <w:rsid w:val="0003162F"/>
    <w:rsid w:val="00034665"/>
    <w:rsid w:val="0004157A"/>
    <w:rsid w:val="000420F4"/>
    <w:rsid w:val="0005459D"/>
    <w:rsid w:val="00063C74"/>
    <w:rsid w:val="00064D41"/>
    <w:rsid w:val="00072BBD"/>
    <w:rsid w:val="00081BFD"/>
    <w:rsid w:val="00085161"/>
    <w:rsid w:val="000949CA"/>
    <w:rsid w:val="00096A25"/>
    <w:rsid w:val="000A29E3"/>
    <w:rsid w:val="000A3DF2"/>
    <w:rsid w:val="000A7B06"/>
    <w:rsid w:val="000B2794"/>
    <w:rsid w:val="000B4C89"/>
    <w:rsid w:val="000C0696"/>
    <w:rsid w:val="000C1684"/>
    <w:rsid w:val="000C24EC"/>
    <w:rsid w:val="000C3438"/>
    <w:rsid w:val="000C3727"/>
    <w:rsid w:val="000C4869"/>
    <w:rsid w:val="000D0601"/>
    <w:rsid w:val="000D3579"/>
    <w:rsid w:val="000D4D7D"/>
    <w:rsid w:val="000D68DE"/>
    <w:rsid w:val="000E1370"/>
    <w:rsid w:val="000E2EE8"/>
    <w:rsid w:val="000E5830"/>
    <w:rsid w:val="000F275E"/>
    <w:rsid w:val="000F5D5F"/>
    <w:rsid w:val="000F5F9C"/>
    <w:rsid w:val="000F6386"/>
    <w:rsid w:val="00112902"/>
    <w:rsid w:val="00115AF4"/>
    <w:rsid w:val="00117C1D"/>
    <w:rsid w:val="001241BC"/>
    <w:rsid w:val="00124DB5"/>
    <w:rsid w:val="00136BCC"/>
    <w:rsid w:val="0014124D"/>
    <w:rsid w:val="001472B9"/>
    <w:rsid w:val="00151EAE"/>
    <w:rsid w:val="0015601C"/>
    <w:rsid w:val="00157879"/>
    <w:rsid w:val="00157936"/>
    <w:rsid w:val="00164327"/>
    <w:rsid w:val="00167A98"/>
    <w:rsid w:val="00172A96"/>
    <w:rsid w:val="00173DF7"/>
    <w:rsid w:val="00177217"/>
    <w:rsid w:val="001824DD"/>
    <w:rsid w:val="001906B8"/>
    <w:rsid w:val="00193509"/>
    <w:rsid w:val="001A066D"/>
    <w:rsid w:val="001A18F9"/>
    <w:rsid w:val="001A420A"/>
    <w:rsid w:val="001A75E1"/>
    <w:rsid w:val="001C3877"/>
    <w:rsid w:val="001C771D"/>
    <w:rsid w:val="001D0D9E"/>
    <w:rsid w:val="001D6A0D"/>
    <w:rsid w:val="001E1508"/>
    <w:rsid w:val="001E18C9"/>
    <w:rsid w:val="001F3FB2"/>
    <w:rsid w:val="001F42B5"/>
    <w:rsid w:val="001F5B25"/>
    <w:rsid w:val="001F5CDE"/>
    <w:rsid w:val="001F65D1"/>
    <w:rsid w:val="001F75F9"/>
    <w:rsid w:val="00202281"/>
    <w:rsid w:val="00214E1C"/>
    <w:rsid w:val="0022039A"/>
    <w:rsid w:val="0023523F"/>
    <w:rsid w:val="00237CB9"/>
    <w:rsid w:val="00237F6A"/>
    <w:rsid w:val="00247C12"/>
    <w:rsid w:val="00255029"/>
    <w:rsid w:val="002557E8"/>
    <w:rsid w:val="00255955"/>
    <w:rsid w:val="00260DB7"/>
    <w:rsid w:val="00261AAB"/>
    <w:rsid w:val="00262D10"/>
    <w:rsid w:val="0026693B"/>
    <w:rsid w:val="00275655"/>
    <w:rsid w:val="002768DB"/>
    <w:rsid w:val="00277C31"/>
    <w:rsid w:val="002829CB"/>
    <w:rsid w:val="00287C29"/>
    <w:rsid w:val="00294352"/>
    <w:rsid w:val="002976AD"/>
    <w:rsid w:val="00297780"/>
    <w:rsid w:val="002A0FA3"/>
    <w:rsid w:val="002B0D28"/>
    <w:rsid w:val="002B2C79"/>
    <w:rsid w:val="002C0306"/>
    <w:rsid w:val="002C438C"/>
    <w:rsid w:val="002C4D50"/>
    <w:rsid w:val="002C638D"/>
    <w:rsid w:val="002C6D0A"/>
    <w:rsid w:val="002D053D"/>
    <w:rsid w:val="002D153A"/>
    <w:rsid w:val="002D3C61"/>
    <w:rsid w:val="002D41D1"/>
    <w:rsid w:val="002E160D"/>
    <w:rsid w:val="002E1E3A"/>
    <w:rsid w:val="002F5343"/>
    <w:rsid w:val="002F683E"/>
    <w:rsid w:val="002F768D"/>
    <w:rsid w:val="0030160E"/>
    <w:rsid w:val="003117B7"/>
    <w:rsid w:val="00312FC7"/>
    <w:rsid w:val="00331E56"/>
    <w:rsid w:val="00332725"/>
    <w:rsid w:val="0033653C"/>
    <w:rsid w:val="00343AEC"/>
    <w:rsid w:val="00354DA4"/>
    <w:rsid w:val="00362C0A"/>
    <w:rsid w:val="00363508"/>
    <w:rsid w:val="00364015"/>
    <w:rsid w:val="00370AB6"/>
    <w:rsid w:val="00370D4C"/>
    <w:rsid w:val="00371973"/>
    <w:rsid w:val="003735C6"/>
    <w:rsid w:val="003909D8"/>
    <w:rsid w:val="0039269A"/>
    <w:rsid w:val="0039379E"/>
    <w:rsid w:val="00396C1F"/>
    <w:rsid w:val="003A1E80"/>
    <w:rsid w:val="003A318E"/>
    <w:rsid w:val="003A3A2C"/>
    <w:rsid w:val="003A4706"/>
    <w:rsid w:val="003A48FB"/>
    <w:rsid w:val="003A56D7"/>
    <w:rsid w:val="003A70F7"/>
    <w:rsid w:val="003B77B0"/>
    <w:rsid w:val="003C18E6"/>
    <w:rsid w:val="003C2A3C"/>
    <w:rsid w:val="003C35BA"/>
    <w:rsid w:val="003C45ED"/>
    <w:rsid w:val="003D3266"/>
    <w:rsid w:val="003D76FA"/>
    <w:rsid w:val="003E0CC7"/>
    <w:rsid w:val="003E1692"/>
    <w:rsid w:val="003F24F0"/>
    <w:rsid w:val="003F3941"/>
    <w:rsid w:val="003F3EBB"/>
    <w:rsid w:val="00410307"/>
    <w:rsid w:val="00412681"/>
    <w:rsid w:val="00413649"/>
    <w:rsid w:val="0042032C"/>
    <w:rsid w:val="00436A62"/>
    <w:rsid w:val="00440225"/>
    <w:rsid w:val="00445902"/>
    <w:rsid w:val="00450E05"/>
    <w:rsid w:val="00452B57"/>
    <w:rsid w:val="00457EFC"/>
    <w:rsid w:val="00481FF2"/>
    <w:rsid w:val="00484335"/>
    <w:rsid w:val="00485628"/>
    <w:rsid w:val="0048621F"/>
    <w:rsid w:val="004865E2"/>
    <w:rsid w:val="00491E2B"/>
    <w:rsid w:val="004944F3"/>
    <w:rsid w:val="00495508"/>
    <w:rsid w:val="004A1C8F"/>
    <w:rsid w:val="004A22AF"/>
    <w:rsid w:val="004B22A2"/>
    <w:rsid w:val="004B59F6"/>
    <w:rsid w:val="004C58B1"/>
    <w:rsid w:val="004C6A44"/>
    <w:rsid w:val="004D25DD"/>
    <w:rsid w:val="004D28A3"/>
    <w:rsid w:val="004D6011"/>
    <w:rsid w:val="004E2089"/>
    <w:rsid w:val="004E7692"/>
    <w:rsid w:val="004F2BC5"/>
    <w:rsid w:val="004F4307"/>
    <w:rsid w:val="004F6A43"/>
    <w:rsid w:val="005024C9"/>
    <w:rsid w:val="00502784"/>
    <w:rsid w:val="00503757"/>
    <w:rsid w:val="00503930"/>
    <w:rsid w:val="0050740B"/>
    <w:rsid w:val="005105C8"/>
    <w:rsid w:val="00510E86"/>
    <w:rsid w:val="005162BF"/>
    <w:rsid w:val="00516331"/>
    <w:rsid w:val="00523BB9"/>
    <w:rsid w:val="00526D30"/>
    <w:rsid w:val="00537904"/>
    <w:rsid w:val="00537DC0"/>
    <w:rsid w:val="005445E4"/>
    <w:rsid w:val="005460FE"/>
    <w:rsid w:val="00557E93"/>
    <w:rsid w:val="00563EE5"/>
    <w:rsid w:val="0056523F"/>
    <w:rsid w:val="00573CFC"/>
    <w:rsid w:val="00575245"/>
    <w:rsid w:val="00577631"/>
    <w:rsid w:val="00581F68"/>
    <w:rsid w:val="0058415D"/>
    <w:rsid w:val="00590439"/>
    <w:rsid w:val="005A4A67"/>
    <w:rsid w:val="005A4DA7"/>
    <w:rsid w:val="005C2511"/>
    <w:rsid w:val="005D2276"/>
    <w:rsid w:val="005E162D"/>
    <w:rsid w:val="005E1923"/>
    <w:rsid w:val="005E4968"/>
    <w:rsid w:val="005E726C"/>
    <w:rsid w:val="006010CF"/>
    <w:rsid w:val="00613150"/>
    <w:rsid w:val="0061385E"/>
    <w:rsid w:val="0061484D"/>
    <w:rsid w:val="006236ED"/>
    <w:rsid w:val="006242F7"/>
    <w:rsid w:val="00630151"/>
    <w:rsid w:val="00637D7A"/>
    <w:rsid w:val="00653F34"/>
    <w:rsid w:val="00654E60"/>
    <w:rsid w:val="00661969"/>
    <w:rsid w:val="00666901"/>
    <w:rsid w:val="006728ED"/>
    <w:rsid w:val="00676553"/>
    <w:rsid w:val="00676AF0"/>
    <w:rsid w:val="00680E82"/>
    <w:rsid w:val="00684A57"/>
    <w:rsid w:val="006857C9"/>
    <w:rsid w:val="00691B6E"/>
    <w:rsid w:val="00691BA9"/>
    <w:rsid w:val="0069427D"/>
    <w:rsid w:val="006A2B57"/>
    <w:rsid w:val="006A58BB"/>
    <w:rsid w:val="006A7C79"/>
    <w:rsid w:val="006D2FD2"/>
    <w:rsid w:val="006D44C8"/>
    <w:rsid w:val="006E1095"/>
    <w:rsid w:val="006E47F0"/>
    <w:rsid w:val="006F3303"/>
    <w:rsid w:val="006F3F6D"/>
    <w:rsid w:val="006F679E"/>
    <w:rsid w:val="00705208"/>
    <w:rsid w:val="00710010"/>
    <w:rsid w:val="00715655"/>
    <w:rsid w:val="0072043D"/>
    <w:rsid w:val="00721DD0"/>
    <w:rsid w:val="00724D97"/>
    <w:rsid w:val="00730E10"/>
    <w:rsid w:val="007359D1"/>
    <w:rsid w:val="00737BFD"/>
    <w:rsid w:val="00740ECF"/>
    <w:rsid w:val="00743CBC"/>
    <w:rsid w:val="007449E3"/>
    <w:rsid w:val="00754F26"/>
    <w:rsid w:val="00761F99"/>
    <w:rsid w:val="007743EF"/>
    <w:rsid w:val="00776709"/>
    <w:rsid w:val="0077761D"/>
    <w:rsid w:val="00781E5D"/>
    <w:rsid w:val="00787274"/>
    <w:rsid w:val="00791CDB"/>
    <w:rsid w:val="007A5273"/>
    <w:rsid w:val="007B4AF9"/>
    <w:rsid w:val="007C3ED1"/>
    <w:rsid w:val="007D0B46"/>
    <w:rsid w:val="007D4611"/>
    <w:rsid w:val="007D464F"/>
    <w:rsid w:val="007E0AFF"/>
    <w:rsid w:val="007E3460"/>
    <w:rsid w:val="007E57CE"/>
    <w:rsid w:val="007F16DB"/>
    <w:rsid w:val="007F5559"/>
    <w:rsid w:val="00802582"/>
    <w:rsid w:val="00802ABC"/>
    <w:rsid w:val="00806986"/>
    <w:rsid w:val="00807122"/>
    <w:rsid w:val="00807982"/>
    <w:rsid w:val="00810C05"/>
    <w:rsid w:val="0082489E"/>
    <w:rsid w:val="008254A1"/>
    <w:rsid w:val="008273CA"/>
    <w:rsid w:val="00827616"/>
    <w:rsid w:val="008302E5"/>
    <w:rsid w:val="008327A6"/>
    <w:rsid w:val="00832B48"/>
    <w:rsid w:val="0083607B"/>
    <w:rsid w:val="00840FE6"/>
    <w:rsid w:val="00847EB5"/>
    <w:rsid w:val="008549E8"/>
    <w:rsid w:val="008576C2"/>
    <w:rsid w:val="0086011A"/>
    <w:rsid w:val="008645E6"/>
    <w:rsid w:val="00865C8D"/>
    <w:rsid w:val="00865F3B"/>
    <w:rsid w:val="0087048A"/>
    <w:rsid w:val="00870B79"/>
    <w:rsid w:val="00877F82"/>
    <w:rsid w:val="0089073F"/>
    <w:rsid w:val="008941FF"/>
    <w:rsid w:val="00894945"/>
    <w:rsid w:val="0089618A"/>
    <w:rsid w:val="008A6105"/>
    <w:rsid w:val="008B33B0"/>
    <w:rsid w:val="008B4F83"/>
    <w:rsid w:val="008C2F6D"/>
    <w:rsid w:val="008C365A"/>
    <w:rsid w:val="008C77B7"/>
    <w:rsid w:val="008D19BD"/>
    <w:rsid w:val="008E02FF"/>
    <w:rsid w:val="008E3454"/>
    <w:rsid w:val="008E622C"/>
    <w:rsid w:val="00903A05"/>
    <w:rsid w:val="009043A9"/>
    <w:rsid w:val="009110BD"/>
    <w:rsid w:val="00912F76"/>
    <w:rsid w:val="009202B4"/>
    <w:rsid w:val="00923BC7"/>
    <w:rsid w:val="009245AF"/>
    <w:rsid w:val="00925F62"/>
    <w:rsid w:val="00927088"/>
    <w:rsid w:val="00932573"/>
    <w:rsid w:val="00934136"/>
    <w:rsid w:val="00942E3D"/>
    <w:rsid w:val="0095016D"/>
    <w:rsid w:val="00961C90"/>
    <w:rsid w:val="009644E3"/>
    <w:rsid w:val="00966F9E"/>
    <w:rsid w:val="0096797D"/>
    <w:rsid w:val="00970B16"/>
    <w:rsid w:val="00975881"/>
    <w:rsid w:val="00975C6D"/>
    <w:rsid w:val="00980CDE"/>
    <w:rsid w:val="0098384A"/>
    <w:rsid w:val="0099172E"/>
    <w:rsid w:val="00992FB0"/>
    <w:rsid w:val="00996AAA"/>
    <w:rsid w:val="009A4CF6"/>
    <w:rsid w:val="009B09AE"/>
    <w:rsid w:val="009B37E2"/>
    <w:rsid w:val="009B6D92"/>
    <w:rsid w:val="009C4C19"/>
    <w:rsid w:val="009C52A2"/>
    <w:rsid w:val="009C782E"/>
    <w:rsid w:val="009D322E"/>
    <w:rsid w:val="009D5498"/>
    <w:rsid w:val="009D5EC5"/>
    <w:rsid w:val="009D611C"/>
    <w:rsid w:val="009E203C"/>
    <w:rsid w:val="009E3C3B"/>
    <w:rsid w:val="009F1C9C"/>
    <w:rsid w:val="009F4D38"/>
    <w:rsid w:val="009F608A"/>
    <w:rsid w:val="009F636F"/>
    <w:rsid w:val="00A00B4B"/>
    <w:rsid w:val="00A01E9A"/>
    <w:rsid w:val="00A02E4E"/>
    <w:rsid w:val="00A05D8D"/>
    <w:rsid w:val="00A13BC2"/>
    <w:rsid w:val="00A14DD8"/>
    <w:rsid w:val="00A16077"/>
    <w:rsid w:val="00A16ED3"/>
    <w:rsid w:val="00A23AA6"/>
    <w:rsid w:val="00A24067"/>
    <w:rsid w:val="00A31CC6"/>
    <w:rsid w:val="00A33D09"/>
    <w:rsid w:val="00A34BF1"/>
    <w:rsid w:val="00A41504"/>
    <w:rsid w:val="00A441F0"/>
    <w:rsid w:val="00A463FC"/>
    <w:rsid w:val="00A501BC"/>
    <w:rsid w:val="00A52DAB"/>
    <w:rsid w:val="00A614D6"/>
    <w:rsid w:val="00A62B8D"/>
    <w:rsid w:val="00A66FA1"/>
    <w:rsid w:val="00A701B5"/>
    <w:rsid w:val="00A71E8B"/>
    <w:rsid w:val="00A804C4"/>
    <w:rsid w:val="00A8244A"/>
    <w:rsid w:val="00A867E8"/>
    <w:rsid w:val="00A96ED5"/>
    <w:rsid w:val="00A97266"/>
    <w:rsid w:val="00AA03AA"/>
    <w:rsid w:val="00AA4FD4"/>
    <w:rsid w:val="00AB25CB"/>
    <w:rsid w:val="00AB2837"/>
    <w:rsid w:val="00AB7A28"/>
    <w:rsid w:val="00AC513D"/>
    <w:rsid w:val="00AD0CA9"/>
    <w:rsid w:val="00AD1781"/>
    <w:rsid w:val="00AD4A3E"/>
    <w:rsid w:val="00AD77FE"/>
    <w:rsid w:val="00AE70CB"/>
    <w:rsid w:val="00AF2157"/>
    <w:rsid w:val="00AF381C"/>
    <w:rsid w:val="00AF4031"/>
    <w:rsid w:val="00AF4F5C"/>
    <w:rsid w:val="00AF7162"/>
    <w:rsid w:val="00AF794F"/>
    <w:rsid w:val="00B023B4"/>
    <w:rsid w:val="00B05CC8"/>
    <w:rsid w:val="00B078F7"/>
    <w:rsid w:val="00B20E9B"/>
    <w:rsid w:val="00B2292D"/>
    <w:rsid w:val="00B234CD"/>
    <w:rsid w:val="00B2656B"/>
    <w:rsid w:val="00B266D5"/>
    <w:rsid w:val="00B270E6"/>
    <w:rsid w:val="00B36AC1"/>
    <w:rsid w:val="00B4689E"/>
    <w:rsid w:val="00B46F92"/>
    <w:rsid w:val="00B57EC6"/>
    <w:rsid w:val="00B70D4C"/>
    <w:rsid w:val="00B80DC7"/>
    <w:rsid w:val="00B81168"/>
    <w:rsid w:val="00B824AA"/>
    <w:rsid w:val="00B8722E"/>
    <w:rsid w:val="00B92FFF"/>
    <w:rsid w:val="00B95B0F"/>
    <w:rsid w:val="00BA0521"/>
    <w:rsid w:val="00BA059D"/>
    <w:rsid w:val="00BB1790"/>
    <w:rsid w:val="00BB2617"/>
    <w:rsid w:val="00BC035E"/>
    <w:rsid w:val="00BC2EB1"/>
    <w:rsid w:val="00BC6456"/>
    <w:rsid w:val="00BD0F51"/>
    <w:rsid w:val="00BD24FA"/>
    <w:rsid w:val="00BD6658"/>
    <w:rsid w:val="00BE2ECE"/>
    <w:rsid w:val="00BE303C"/>
    <w:rsid w:val="00BE3725"/>
    <w:rsid w:val="00BF3DA4"/>
    <w:rsid w:val="00BF3F79"/>
    <w:rsid w:val="00BF47F5"/>
    <w:rsid w:val="00BF5685"/>
    <w:rsid w:val="00C10850"/>
    <w:rsid w:val="00C17AE8"/>
    <w:rsid w:val="00C27E50"/>
    <w:rsid w:val="00C3645D"/>
    <w:rsid w:val="00C37D02"/>
    <w:rsid w:val="00C5546B"/>
    <w:rsid w:val="00C60662"/>
    <w:rsid w:val="00C619C3"/>
    <w:rsid w:val="00C62211"/>
    <w:rsid w:val="00C66BB2"/>
    <w:rsid w:val="00C749CE"/>
    <w:rsid w:val="00C74DB9"/>
    <w:rsid w:val="00C86365"/>
    <w:rsid w:val="00C87AF7"/>
    <w:rsid w:val="00C910AA"/>
    <w:rsid w:val="00C9111C"/>
    <w:rsid w:val="00C919BD"/>
    <w:rsid w:val="00CA3C20"/>
    <w:rsid w:val="00CA60A7"/>
    <w:rsid w:val="00CA7B1A"/>
    <w:rsid w:val="00CB74F0"/>
    <w:rsid w:val="00CD0842"/>
    <w:rsid w:val="00CD7F90"/>
    <w:rsid w:val="00CE0720"/>
    <w:rsid w:val="00CE43B1"/>
    <w:rsid w:val="00CF0051"/>
    <w:rsid w:val="00D013AA"/>
    <w:rsid w:val="00D10966"/>
    <w:rsid w:val="00D15384"/>
    <w:rsid w:val="00D23510"/>
    <w:rsid w:val="00D24453"/>
    <w:rsid w:val="00D25C5B"/>
    <w:rsid w:val="00D26730"/>
    <w:rsid w:val="00D3349C"/>
    <w:rsid w:val="00D34E6E"/>
    <w:rsid w:val="00D3541A"/>
    <w:rsid w:val="00D36540"/>
    <w:rsid w:val="00D4249B"/>
    <w:rsid w:val="00D430AB"/>
    <w:rsid w:val="00D53E65"/>
    <w:rsid w:val="00D5678C"/>
    <w:rsid w:val="00D62C68"/>
    <w:rsid w:val="00D64E4D"/>
    <w:rsid w:val="00D73730"/>
    <w:rsid w:val="00D82B58"/>
    <w:rsid w:val="00D86CFF"/>
    <w:rsid w:val="00D876DD"/>
    <w:rsid w:val="00D90B73"/>
    <w:rsid w:val="00D90C94"/>
    <w:rsid w:val="00D948F5"/>
    <w:rsid w:val="00D97931"/>
    <w:rsid w:val="00D97DFD"/>
    <w:rsid w:val="00DA1C89"/>
    <w:rsid w:val="00DB0418"/>
    <w:rsid w:val="00DB31FD"/>
    <w:rsid w:val="00DB5501"/>
    <w:rsid w:val="00DC1AAD"/>
    <w:rsid w:val="00DD63EC"/>
    <w:rsid w:val="00DE425B"/>
    <w:rsid w:val="00DE6001"/>
    <w:rsid w:val="00DE7B33"/>
    <w:rsid w:val="00DF1D81"/>
    <w:rsid w:val="00DF2F16"/>
    <w:rsid w:val="00E00D24"/>
    <w:rsid w:val="00E02AC9"/>
    <w:rsid w:val="00E034F6"/>
    <w:rsid w:val="00E0364A"/>
    <w:rsid w:val="00E106CC"/>
    <w:rsid w:val="00E124E3"/>
    <w:rsid w:val="00E15411"/>
    <w:rsid w:val="00E1544E"/>
    <w:rsid w:val="00E16AF1"/>
    <w:rsid w:val="00E16CC5"/>
    <w:rsid w:val="00E176E3"/>
    <w:rsid w:val="00E21B6F"/>
    <w:rsid w:val="00E22B43"/>
    <w:rsid w:val="00E23868"/>
    <w:rsid w:val="00E2489B"/>
    <w:rsid w:val="00E320E3"/>
    <w:rsid w:val="00E40BA9"/>
    <w:rsid w:val="00E42224"/>
    <w:rsid w:val="00E440CC"/>
    <w:rsid w:val="00E44799"/>
    <w:rsid w:val="00E44D25"/>
    <w:rsid w:val="00E47EBB"/>
    <w:rsid w:val="00E54AF3"/>
    <w:rsid w:val="00E552F1"/>
    <w:rsid w:val="00E61C48"/>
    <w:rsid w:val="00E62B28"/>
    <w:rsid w:val="00E72FE1"/>
    <w:rsid w:val="00E7744C"/>
    <w:rsid w:val="00E87D19"/>
    <w:rsid w:val="00E912ED"/>
    <w:rsid w:val="00E9627F"/>
    <w:rsid w:val="00EA24BA"/>
    <w:rsid w:val="00EA5508"/>
    <w:rsid w:val="00EB56BB"/>
    <w:rsid w:val="00EB6F1D"/>
    <w:rsid w:val="00EC052B"/>
    <w:rsid w:val="00EC0BB2"/>
    <w:rsid w:val="00EC1945"/>
    <w:rsid w:val="00EC6555"/>
    <w:rsid w:val="00EC7D4E"/>
    <w:rsid w:val="00ED3640"/>
    <w:rsid w:val="00EE0D98"/>
    <w:rsid w:val="00EE273A"/>
    <w:rsid w:val="00EE5BBD"/>
    <w:rsid w:val="00EE605C"/>
    <w:rsid w:val="00EF13CB"/>
    <w:rsid w:val="00EF329A"/>
    <w:rsid w:val="00F03CC5"/>
    <w:rsid w:val="00F11E27"/>
    <w:rsid w:val="00F120E0"/>
    <w:rsid w:val="00F140E8"/>
    <w:rsid w:val="00F20997"/>
    <w:rsid w:val="00F25815"/>
    <w:rsid w:val="00F26BE8"/>
    <w:rsid w:val="00F32F38"/>
    <w:rsid w:val="00F33F2A"/>
    <w:rsid w:val="00F3433D"/>
    <w:rsid w:val="00F35FDF"/>
    <w:rsid w:val="00F37582"/>
    <w:rsid w:val="00F454A4"/>
    <w:rsid w:val="00F468C7"/>
    <w:rsid w:val="00F50C7B"/>
    <w:rsid w:val="00F51A5A"/>
    <w:rsid w:val="00F5318D"/>
    <w:rsid w:val="00F63CBF"/>
    <w:rsid w:val="00F65295"/>
    <w:rsid w:val="00F6558D"/>
    <w:rsid w:val="00F6599D"/>
    <w:rsid w:val="00F67FD5"/>
    <w:rsid w:val="00F77899"/>
    <w:rsid w:val="00F8352F"/>
    <w:rsid w:val="00F8654C"/>
    <w:rsid w:val="00F94CDB"/>
    <w:rsid w:val="00FB0FD8"/>
    <w:rsid w:val="00FB3B77"/>
    <w:rsid w:val="00FB65A4"/>
    <w:rsid w:val="00FC198A"/>
    <w:rsid w:val="00FC32BF"/>
    <w:rsid w:val="00FC47E2"/>
    <w:rsid w:val="00FD2900"/>
    <w:rsid w:val="00FD5FB7"/>
    <w:rsid w:val="00FD5FEE"/>
    <w:rsid w:val="00FE4DFE"/>
    <w:rsid w:val="00FE681F"/>
    <w:rsid w:val="00FF0A66"/>
    <w:rsid w:val="00FF1FD7"/>
    <w:rsid w:val="00FF5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84316"/>
  <w15:chartTrackingRefBased/>
  <w15:docId w15:val="{A248F728-4774-49D4-A197-8DAB5D4E0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7C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Balk1">
    <w:name w:val="heading 1"/>
    <w:basedOn w:val="Normal"/>
    <w:next w:val="Normal"/>
    <w:link w:val="Balk1Char"/>
    <w:qFormat/>
    <w:rsid w:val="00287C29"/>
    <w:pPr>
      <w:keepNext/>
      <w:overflowPunct w:val="0"/>
      <w:autoSpaceDE w:val="0"/>
      <w:autoSpaceDN w:val="0"/>
      <w:adjustRightInd w:val="0"/>
      <w:jc w:val="center"/>
      <w:textAlignment w:val="baseline"/>
      <w:outlineLvl w:val="0"/>
    </w:pPr>
    <w:rPr>
      <w:b/>
      <w:bCs/>
      <w:sz w:val="16"/>
      <w:szCs w:val="16"/>
    </w:rPr>
  </w:style>
  <w:style w:type="paragraph" w:styleId="Balk3">
    <w:name w:val="heading 3"/>
    <w:basedOn w:val="Normal"/>
    <w:next w:val="Normal"/>
    <w:link w:val="Balk3Char"/>
    <w:qFormat/>
    <w:rsid w:val="00287C29"/>
    <w:pPr>
      <w:keepNext/>
      <w:outlineLvl w:val="2"/>
    </w:pPr>
    <w:rPr>
      <w:b/>
      <w:bCs/>
      <w:sz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287C29"/>
    <w:rPr>
      <w:rFonts w:ascii="Times New Roman" w:eastAsia="Times New Roman" w:hAnsi="Times New Roman" w:cs="Times New Roman"/>
      <w:b/>
      <w:bCs/>
      <w:sz w:val="16"/>
      <w:szCs w:val="16"/>
      <w:lang w:val="tr-TR" w:eastAsia="tr-TR"/>
    </w:rPr>
  </w:style>
  <w:style w:type="character" w:customStyle="1" w:styleId="Balk3Char">
    <w:name w:val="Başlık 3 Char"/>
    <w:basedOn w:val="VarsaylanParagrafYazTipi"/>
    <w:link w:val="Balk3"/>
    <w:rsid w:val="00287C29"/>
    <w:rPr>
      <w:rFonts w:ascii="Times New Roman" w:eastAsia="Times New Roman" w:hAnsi="Times New Roman" w:cs="Times New Roman"/>
      <w:b/>
      <w:bCs/>
      <w:sz w:val="20"/>
      <w:szCs w:val="24"/>
      <w:lang w:val="tr-TR" w:eastAsia="tr-TR"/>
    </w:rPr>
  </w:style>
  <w:style w:type="paragraph" w:styleId="ListeParagraf">
    <w:name w:val="List Paragraph"/>
    <w:basedOn w:val="Normal"/>
    <w:uiPriority w:val="34"/>
    <w:qFormat/>
    <w:rsid w:val="00F35FDF"/>
    <w:pPr>
      <w:ind w:left="720"/>
      <w:contextualSpacing/>
    </w:pPr>
  </w:style>
  <w:style w:type="paragraph" w:styleId="AralkYok">
    <w:name w:val="No Spacing"/>
    <w:uiPriority w:val="1"/>
    <w:qFormat/>
    <w:rsid w:val="003117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199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5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9FB07C0-245F-4E71-9773-6E19F74E2B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4</TotalTime>
  <Pages>1</Pages>
  <Words>492</Words>
  <Characters>2807</Characters>
  <Application>Microsoft Office Word</Application>
  <DocSecurity>0</DocSecurity>
  <Lines>23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m46</dc:creator>
  <cp:keywords/>
  <dc:description/>
  <cp:lastModifiedBy>yeşim ipekçi</cp:lastModifiedBy>
  <cp:revision>726</cp:revision>
  <cp:lastPrinted>2022-01-04T08:10:00Z</cp:lastPrinted>
  <dcterms:created xsi:type="dcterms:W3CDTF">2023-11-15T19:03:00Z</dcterms:created>
  <dcterms:modified xsi:type="dcterms:W3CDTF">2024-04-02T15:07:00Z</dcterms:modified>
</cp:coreProperties>
</file>